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F5B2E6" w14:textId="77777777" w:rsidR="001F31DA" w:rsidRPr="00FA6736" w:rsidRDefault="001F31DA" w:rsidP="00AE6D5A">
      <w:pPr>
        <w:ind w:right="-24"/>
        <w:rPr>
          <w:rFonts w:ascii="Tahoma" w:hAnsi="Tahoma" w:cs="Tahoma"/>
          <w:sz w:val="22"/>
          <w:szCs w:val="22"/>
        </w:rPr>
      </w:pPr>
    </w:p>
    <w:p w14:paraId="1EF5B2E7" w14:textId="69D7DC2D" w:rsidR="00441B0C" w:rsidRPr="00FA6736" w:rsidRDefault="00CD1639" w:rsidP="00AE6D5A">
      <w:pPr>
        <w:ind w:right="-24"/>
        <w:rPr>
          <w:rFonts w:ascii="Century Gothic" w:hAnsi="Century Gothic" w:cs="Tahoma"/>
          <w:b/>
          <w:sz w:val="36"/>
          <w:szCs w:val="22"/>
        </w:rPr>
      </w:pPr>
      <w:r w:rsidRPr="00FA6736">
        <w:rPr>
          <w:rFonts w:ascii="Century Gothic" w:hAnsi="Century Gothic" w:cs="Tahoma"/>
          <w:b/>
          <w:sz w:val="36"/>
          <w:szCs w:val="22"/>
        </w:rPr>
        <w:t xml:space="preserve">Youth </w:t>
      </w:r>
      <w:r w:rsidR="00441B0C" w:rsidRPr="00FA6736">
        <w:rPr>
          <w:rFonts w:ascii="Century Gothic" w:hAnsi="Century Gothic" w:cs="Tahoma"/>
          <w:b/>
          <w:sz w:val="36"/>
          <w:szCs w:val="22"/>
        </w:rPr>
        <w:t>Information</w:t>
      </w:r>
      <w:r w:rsidR="006A7B54">
        <w:rPr>
          <w:rFonts w:ascii="Century Gothic" w:hAnsi="Century Gothic" w:cs="Tahoma"/>
          <w:b/>
          <w:sz w:val="36"/>
          <w:szCs w:val="22"/>
        </w:rPr>
        <w:t xml:space="preserve"> &amp; Consent Form</w:t>
      </w:r>
    </w:p>
    <w:p w14:paraId="1EF5B2E8" w14:textId="70A2C032" w:rsidR="00CD1639" w:rsidRPr="00FA6736" w:rsidRDefault="00877A1E" w:rsidP="00AE6D5A">
      <w:pPr>
        <w:ind w:right="-24"/>
        <w:rPr>
          <w:rFonts w:ascii="Tahoma" w:hAnsi="Tahoma" w:cs="Tahoma"/>
          <w:sz w:val="22"/>
          <w:szCs w:val="22"/>
        </w:rPr>
      </w:pPr>
      <w:r w:rsidRPr="00FA6736">
        <w:rPr>
          <w:rFonts w:ascii="Tahoma" w:hAnsi="Tahoma" w:cs="Tahoma"/>
          <w:sz w:val="22"/>
          <w:szCs w:val="22"/>
        </w:rPr>
        <w:t>Please complete ALL sec</w:t>
      </w:r>
      <w:r w:rsidR="00CD1639" w:rsidRPr="00FA6736">
        <w:rPr>
          <w:rFonts w:ascii="Tahoma" w:hAnsi="Tahoma" w:cs="Tahoma"/>
          <w:sz w:val="22"/>
          <w:szCs w:val="22"/>
        </w:rPr>
        <w:t xml:space="preserve">tions below </w:t>
      </w:r>
      <w:r w:rsidR="002E06CE" w:rsidRPr="00FA6736">
        <w:rPr>
          <w:rFonts w:ascii="Tahoma" w:hAnsi="Tahoma" w:cs="Tahoma"/>
          <w:sz w:val="22"/>
          <w:szCs w:val="22"/>
        </w:rPr>
        <w:t xml:space="preserve">and email to </w:t>
      </w:r>
      <w:r w:rsidR="00FA6736" w:rsidRPr="00FA6736">
        <w:rPr>
          <w:rFonts w:ascii="Tahoma" w:hAnsi="Tahoma" w:cs="Tahoma"/>
          <w:b/>
          <w:sz w:val="22"/>
          <w:szCs w:val="22"/>
        </w:rPr>
        <w:t>youth@ashteadparish.org</w:t>
      </w:r>
      <w:r w:rsidR="002E06CE" w:rsidRPr="00FA6736">
        <w:rPr>
          <w:rFonts w:ascii="Tahoma" w:hAnsi="Tahoma" w:cs="Tahoma"/>
          <w:sz w:val="22"/>
          <w:szCs w:val="22"/>
        </w:rPr>
        <w:t xml:space="preserve"> -</w:t>
      </w:r>
      <w:r w:rsidR="002669B9" w:rsidRPr="00FA6736">
        <w:rPr>
          <w:rFonts w:ascii="Tahoma" w:hAnsi="Tahoma" w:cs="Tahoma"/>
          <w:sz w:val="22"/>
          <w:szCs w:val="22"/>
        </w:rPr>
        <w:t xml:space="preserve"> </w:t>
      </w:r>
      <w:r w:rsidR="006A7B54">
        <w:rPr>
          <w:rFonts w:ascii="Tahoma" w:hAnsi="Tahoma" w:cs="Tahoma"/>
          <w:sz w:val="22"/>
          <w:szCs w:val="22"/>
        </w:rPr>
        <w:t>all</w:t>
      </w:r>
      <w:r w:rsidR="00CD1639" w:rsidRPr="00FA6736">
        <w:rPr>
          <w:rFonts w:ascii="Tahoma" w:hAnsi="Tahoma" w:cs="Tahoma"/>
          <w:sz w:val="22"/>
          <w:szCs w:val="22"/>
        </w:rPr>
        <w:t xml:space="preserve"> information </w:t>
      </w:r>
      <w:r w:rsidR="006A7B54">
        <w:rPr>
          <w:rFonts w:ascii="Tahoma" w:hAnsi="Tahoma" w:cs="Tahoma"/>
          <w:sz w:val="22"/>
          <w:szCs w:val="22"/>
        </w:rPr>
        <w:t xml:space="preserve">will be </w:t>
      </w:r>
      <w:r w:rsidR="002669B9" w:rsidRPr="00FA6736">
        <w:rPr>
          <w:rFonts w:ascii="Tahoma" w:hAnsi="Tahoma" w:cs="Tahoma"/>
          <w:sz w:val="22"/>
          <w:szCs w:val="22"/>
        </w:rPr>
        <w:t>stored</w:t>
      </w:r>
      <w:r w:rsidR="00CD1639" w:rsidRPr="00FA6736">
        <w:rPr>
          <w:rFonts w:ascii="Tahoma" w:hAnsi="Tahoma" w:cs="Tahoma"/>
          <w:sz w:val="22"/>
          <w:szCs w:val="22"/>
        </w:rPr>
        <w:t xml:space="preserve"> </w:t>
      </w:r>
      <w:hyperlink r:id="rId6" w:history="1">
        <w:r w:rsidR="00CD1639" w:rsidRPr="00FA6736">
          <w:rPr>
            <w:rStyle w:val="Hyperlink"/>
            <w:rFonts w:ascii="Tahoma" w:hAnsi="Tahoma" w:cs="Tahoma"/>
            <w:sz w:val="22"/>
            <w:szCs w:val="22"/>
          </w:rPr>
          <w:t xml:space="preserve">in accordance with </w:t>
        </w:r>
        <w:r w:rsidR="00CC68CB">
          <w:rPr>
            <w:rStyle w:val="Hyperlink"/>
            <w:rFonts w:ascii="Tahoma" w:hAnsi="Tahoma" w:cs="Tahoma"/>
            <w:sz w:val="22"/>
            <w:szCs w:val="22"/>
          </w:rPr>
          <w:t>the Parish Privacy Statement</w:t>
        </w:r>
      </w:hyperlink>
      <w:r w:rsidR="00FA6736" w:rsidRPr="00FA6736">
        <w:rPr>
          <w:rFonts w:ascii="Tahoma" w:hAnsi="Tahoma" w:cs="Tahoma"/>
          <w:sz w:val="22"/>
          <w:szCs w:val="22"/>
        </w:rPr>
        <w:t>.</w:t>
      </w:r>
      <w:r w:rsidR="008576C1">
        <w:rPr>
          <w:rFonts w:ascii="Tahoma" w:hAnsi="Tahoma" w:cs="Tahoma"/>
          <w:sz w:val="22"/>
          <w:szCs w:val="22"/>
        </w:rPr>
        <w:t xml:space="preserve"> Separate </w:t>
      </w:r>
      <w:r w:rsidR="006A7B54">
        <w:rPr>
          <w:rFonts w:ascii="Tahoma" w:hAnsi="Tahoma" w:cs="Tahoma"/>
          <w:sz w:val="22"/>
          <w:szCs w:val="22"/>
        </w:rPr>
        <w:t xml:space="preserve">form </w:t>
      </w:r>
      <w:r w:rsidR="00673285">
        <w:rPr>
          <w:rFonts w:ascii="Tahoma" w:hAnsi="Tahoma" w:cs="Tahoma"/>
          <w:sz w:val="22"/>
          <w:szCs w:val="22"/>
        </w:rPr>
        <w:t>for residential</w:t>
      </w:r>
      <w:r w:rsidR="006A7B54">
        <w:rPr>
          <w:rFonts w:ascii="Tahoma" w:hAnsi="Tahoma" w:cs="Tahoma"/>
          <w:sz w:val="22"/>
          <w:szCs w:val="22"/>
        </w:rPr>
        <w:t xml:space="preserve"> / high</w:t>
      </w:r>
      <w:r w:rsidR="00673285">
        <w:rPr>
          <w:rFonts w:ascii="Tahoma" w:hAnsi="Tahoma" w:cs="Tahoma"/>
          <w:sz w:val="22"/>
          <w:szCs w:val="22"/>
        </w:rPr>
        <w:t xml:space="preserve"> risk</w:t>
      </w:r>
      <w:r w:rsidR="008576C1">
        <w:rPr>
          <w:rFonts w:ascii="Tahoma" w:hAnsi="Tahoma" w:cs="Tahoma"/>
          <w:sz w:val="22"/>
          <w:szCs w:val="22"/>
        </w:rPr>
        <w:t xml:space="preserve"> activities.</w:t>
      </w:r>
    </w:p>
    <w:p w14:paraId="1EF5B2E9" w14:textId="77777777" w:rsidR="00E612C9" w:rsidRPr="00FA6736" w:rsidRDefault="00E612C9" w:rsidP="00AE6D5A">
      <w:pPr>
        <w:ind w:right="-24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4961" w:type="pct"/>
        <w:tblLayout w:type="fixed"/>
        <w:tblLook w:val="04A0" w:firstRow="1" w:lastRow="0" w:firstColumn="1" w:lastColumn="0" w:noHBand="0" w:noVBand="1"/>
      </w:tblPr>
      <w:tblGrid>
        <w:gridCol w:w="2192"/>
        <w:gridCol w:w="1774"/>
        <w:gridCol w:w="1564"/>
        <w:gridCol w:w="425"/>
        <w:gridCol w:w="330"/>
        <w:gridCol w:w="803"/>
        <w:gridCol w:w="425"/>
        <w:gridCol w:w="442"/>
        <w:gridCol w:w="199"/>
        <w:gridCol w:w="2220"/>
      </w:tblGrid>
      <w:tr w:rsidR="006244E8" w:rsidRPr="00FA6736" w14:paraId="1EF5B2EB" w14:textId="77777777" w:rsidTr="006244E8">
        <w:trPr>
          <w:trHeight w:val="454"/>
        </w:trPr>
        <w:tc>
          <w:tcPr>
            <w:tcW w:w="5000" w:type="pct"/>
            <w:gridSpan w:val="10"/>
            <w:noWrap/>
            <w:vAlign w:val="center"/>
            <w:hideMark/>
          </w:tcPr>
          <w:p w14:paraId="1EF5B2EA" w14:textId="77777777" w:rsidR="00CF023B" w:rsidRPr="00FA6736" w:rsidRDefault="00CF023B" w:rsidP="001F31DA">
            <w:pPr>
              <w:rPr>
                <w:rFonts w:ascii="Century Gothic" w:hAnsi="Century Gothic" w:cs="Tahoma"/>
                <w:sz w:val="22"/>
                <w:szCs w:val="22"/>
              </w:rPr>
            </w:pPr>
            <w:r w:rsidRPr="00FA6736">
              <w:rPr>
                <w:rFonts w:ascii="Century Gothic" w:hAnsi="Century Gothic" w:cs="Tahoma"/>
                <w:b/>
                <w:bCs/>
                <w:sz w:val="22"/>
                <w:szCs w:val="22"/>
              </w:rPr>
              <w:t>Young Person's Information</w:t>
            </w:r>
          </w:p>
        </w:tc>
      </w:tr>
      <w:tr w:rsidR="006244E8" w:rsidRPr="00FA6736" w14:paraId="1EF5B2EE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2EC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Name</w:t>
            </w:r>
          </w:p>
        </w:tc>
        <w:tc>
          <w:tcPr>
            <w:tcW w:w="3944" w:type="pct"/>
            <w:gridSpan w:val="9"/>
            <w:vAlign w:val="center"/>
            <w:hideMark/>
          </w:tcPr>
          <w:p w14:paraId="1EF5B2ED" w14:textId="7CFD7E12" w:rsidR="00CF023B" w:rsidRPr="00FA6736" w:rsidRDefault="00CF023B" w:rsidP="00FA6736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color w:val="D9D9D9" w:themeColor="background1" w:themeShade="D9"/>
                  <w:sz w:val="22"/>
                  <w:szCs w:val="22"/>
                </w:rPr>
                <w:id w:val="1259788650"/>
                <w:placeholder>
                  <w:docPart w:val="2A076F12EC1742849842D6298F5A3928"/>
                </w:placeholder>
                <w:showingPlcHdr/>
                <w:text/>
              </w:sdtPr>
              <w:sdtEndPr>
                <w:rPr>
                  <w:color w:val="D9D9D9" w:themeColor="background1" w:themeShade="D9"/>
                </w:rPr>
              </w:sdtEndPr>
              <w:sdtContent>
                <w:r w:rsidR="00FA6736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HILD’S name</w:t>
                </w:r>
              </w:sdtContent>
            </w:sdt>
          </w:p>
        </w:tc>
      </w:tr>
      <w:tr w:rsidR="006244E8" w:rsidRPr="00FA6736" w14:paraId="1EF5B2F3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2EF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Child’s Mobile</w:t>
            </w:r>
          </w:p>
        </w:tc>
        <w:tc>
          <w:tcPr>
            <w:tcW w:w="1814" w:type="pct"/>
            <w:gridSpan w:val="3"/>
            <w:vAlign w:val="center"/>
            <w:hideMark/>
          </w:tcPr>
          <w:p w14:paraId="1EF5B2F0" w14:textId="77777777" w:rsidR="00CF023B" w:rsidRPr="00FA6736" w:rsidRDefault="00CF023B" w:rsidP="00F07DD8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742150023"/>
                <w:placeholder>
                  <w:docPart w:val="01750D4AA0064D49A40F77CE24E27444"/>
                </w:placeholder>
                <w:showingPlcHdr/>
                <w:text/>
              </w:sdtPr>
              <w:sdtEndPr/>
              <w:sdtContent>
                <w:r w:rsidR="00F07DD8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HILD’S mobile</w:t>
                </w:r>
              </w:sdtContent>
            </w:sdt>
          </w:p>
        </w:tc>
        <w:tc>
          <w:tcPr>
            <w:tcW w:w="751" w:type="pct"/>
            <w:gridSpan w:val="3"/>
            <w:vAlign w:val="center"/>
            <w:hideMark/>
          </w:tcPr>
          <w:p w14:paraId="1EF5B2F1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Date of Birth</w:t>
            </w:r>
          </w:p>
        </w:tc>
        <w:sdt>
          <w:sdtPr>
            <w:rPr>
              <w:rFonts w:ascii="Tahoma" w:hAnsi="Tahoma" w:cs="Tahoma"/>
              <w:sz w:val="22"/>
              <w:szCs w:val="22"/>
            </w:rPr>
            <w:id w:val="1136521400"/>
            <w:placeholder>
              <w:docPart w:val="91349A68C7CA477D9B969FB39E9D1D2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379" w:type="pct"/>
                <w:gridSpan w:val="3"/>
                <w:noWrap/>
                <w:vAlign w:val="center"/>
                <w:hideMark/>
              </w:tcPr>
              <w:p w14:paraId="1EF5B2F2" w14:textId="77777777" w:rsidR="00CF023B" w:rsidRPr="00FA6736" w:rsidRDefault="00D97F44" w:rsidP="00D97F44">
                <w:pPr>
                  <w:rPr>
                    <w:rFonts w:ascii="Tahoma" w:hAnsi="Tahoma" w:cs="Tahoma"/>
                    <w:sz w:val="22"/>
                    <w:szCs w:val="22"/>
                  </w:rPr>
                </w:pPr>
                <w:r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Enter Date of Birth</w:t>
                </w:r>
              </w:p>
            </w:tc>
          </w:sdtContent>
        </w:sdt>
      </w:tr>
      <w:tr w:rsidR="006244E8" w:rsidRPr="00FA6736" w14:paraId="1EF5B2FB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2F7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School</w:t>
            </w:r>
          </w:p>
        </w:tc>
        <w:tc>
          <w:tcPr>
            <w:tcW w:w="1814" w:type="pct"/>
            <w:gridSpan w:val="3"/>
            <w:vAlign w:val="center"/>
            <w:hideMark/>
          </w:tcPr>
          <w:p w14:paraId="1EF5B2F8" w14:textId="438F9E82" w:rsidR="00CF023B" w:rsidRPr="00FA6736" w:rsidRDefault="00CF023B" w:rsidP="00FA6736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97296929"/>
                <w:placeholder>
                  <w:docPart w:val="C108F5F2EA9C4A74986E8752A51E12D0"/>
                </w:placeholder>
                <w:showingPlcHdr/>
                <w:text/>
              </w:sdtPr>
              <w:sdtEndPr/>
              <w:sdtContent>
                <w:r w:rsidR="00FA6736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School name or home school</w:t>
                </w:r>
              </w:sdtContent>
            </w:sdt>
          </w:p>
        </w:tc>
        <w:tc>
          <w:tcPr>
            <w:tcW w:w="751" w:type="pct"/>
            <w:gridSpan w:val="3"/>
            <w:vAlign w:val="center"/>
            <w:hideMark/>
          </w:tcPr>
          <w:p w14:paraId="1EF5B2F9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Current Year</w:t>
            </w:r>
          </w:p>
        </w:tc>
        <w:sdt>
          <w:sdtPr>
            <w:rPr>
              <w:rFonts w:ascii="Tahoma" w:hAnsi="Tahoma" w:cs="Tahoma"/>
              <w:sz w:val="22"/>
              <w:szCs w:val="22"/>
            </w:rPr>
            <w:id w:val="1066062170"/>
            <w:placeholder>
              <w:docPart w:val="014739E648CA4E9CBC022BFF49A3DBE9"/>
            </w:placeholder>
            <w:showingPlcHdr/>
            <w:text/>
          </w:sdtPr>
          <w:sdtEndPr/>
          <w:sdtContent>
            <w:tc>
              <w:tcPr>
                <w:tcW w:w="1379" w:type="pct"/>
                <w:gridSpan w:val="3"/>
                <w:noWrap/>
                <w:vAlign w:val="center"/>
                <w:hideMark/>
              </w:tcPr>
              <w:p w14:paraId="1EF5B2FA" w14:textId="57F698C0" w:rsidR="00CF023B" w:rsidRPr="00FA6736" w:rsidRDefault="00FA6736" w:rsidP="00FA6736">
                <w:pPr>
                  <w:rPr>
                    <w:rFonts w:ascii="Tahoma" w:hAnsi="Tahoma" w:cs="Tahoma"/>
                    <w:sz w:val="22"/>
                    <w:szCs w:val="22"/>
                  </w:rPr>
                </w:pPr>
                <w:r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ar Group</w:t>
                </w:r>
              </w:p>
            </w:tc>
          </w:sdtContent>
        </w:sdt>
      </w:tr>
      <w:tr w:rsidR="006244E8" w:rsidRPr="00FA6736" w14:paraId="1EF5B2FE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2FC" w14:textId="7CDE9F27" w:rsidR="001F31DA" w:rsidRPr="00FA6736" w:rsidRDefault="00FA6736" w:rsidP="001F31DA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Medical Conditions, </w:t>
            </w:r>
            <w:r w:rsidR="001F31DA" w:rsidRPr="00FA6736">
              <w:rPr>
                <w:rFonts w:ascii="Tahoma" w:hAnsi="Tahoma" w:cs="Tahoma"/>
                <w:sz w:val="22"/>
                <w:szCs w:val="22"/>
              </w:rPr>
              <w:t>Allergies</w:t>
            </w:r>
            <w:r>
              <w:rPr>
                <w:rFonts w:ascii="Tahoma" w:hAnsi="Tahoma" w:cs="Tahoma"/>
                <w:sz w:val="22"/>
                <w:szCs w:val="22"/>
              </w:rPr>
              <w:t>, Dietary or Special Needs</w:t>
            </w:r>
          </w:p>
        </w:tc>
        <w:tc>
          <w:tcPr>
            <w:tcW w:w="3944" w:type="pct"/>
            <w:gridSpan w:val="9"/>
            <w:vAlign w:val="center"/>
            <w:hideMark/>
          </w:tcPr>
          <w:p w14:paraId="1EF5B2FD" w14:textId="1154C417" w:rsidR="001F31DA" w:rsidRPr="00FA6736" w:rsidRDefault="001F31DA" w:rsidP="00FA6736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756480846"/>
                <w:placeholder>
                  <w:docPart w:val="7F4B6B20EECB43B1AC68FDEF3E95D938"/>
                </w:placeholder>
                <w:showingPlcHdr/>
                <w:text/>
              </w:sdtPr>
              <w:sdtEndPr/>
              <w:sdtContent>
                <w:r w:rsidR="00FA6736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give details. Provide a separate sheet or medical plan if necessary</w:t>
                </w:r>
              </w:sdtContent>
            </w:sdt>
          </w:p>
        </w:tc>
      </w:tr>
      <w:tr w:rsidR="006244E8" w:rsidRPr="00FA6736" w14:paraId="1EF5B30A" w14:textId="77777777" w:rsidTr="00B74A83">
        <w:trPr>
          <w:trHeight w:val="397"/>
        </w:trPr>
        <w:tc>
          <w:tcPr>
            <w:tcW w:w="1056" w:type="pct"/>
            <w:tcBorders>
              <w:bottom w:val="single" w:sz="4" w:space="0" w:color="auto"/>
            </w:tcBorders>
            <w:vAlign w:val="center"/>
            <w:hideMark/>
          </w:tcPr>
          <w:p w14:paraId="1EF5B308" w14:textId="318B8F69" w:rsidR="00CF023B" w:rsidRPr="00FA6736" w:rsidRDefault="00CF023B" w:rsidP="00FA6736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Has your child</w:t>
            </w:r>
            <w:r w:rsidR="005E0F09">
              <w:rPr>
                <w:rFonts w:ascii="Tahoma" w:hAnsi="Tahoma" w:cs="Tahoma"/>
                <w:sz w:val="22"/>
                <w:szCs w:val="22"/>
              </w:rPr>
              <w:t xml:space="preserve"> been</w:t>
            </w:r>
          </w:p>
        </w:tc>
        <w:sdt>
          <w:sdtPr>
            <w:rPr>
              <w:rFonts w:ascii="Tahoma" w:hAnsi="Tahoma" w:cs="Tahoma"/>
              <w:sz w:val="22"/>
              <w:szCs w:val="22"/>
            </w:rPr>
            <w:id w:val="1396006593"/>
            <w:placeholder>
              <w:docPart w:val="140AE71599014344BA90A50AEFEAA2BC"/>
            </w:placeholder>
            <w:showingPlcHdr/>
            <w:text/>
          </w:sdtPr>
          <w:sdtEndPr/>
          <w:sdtContent>
            <w:tc>
              <w:tcPr>
                <w:tcW w:w="3944" w:type="pct"/>
                <w:gridSpan w:val="9"/>
                <w:tcBorders>
                  <w:bottom w:val="single" w:sz="4" w:space="0" w:color="auto"/>
                </w:tcBorders>
                <w:vAlign w:val="center"/>
                <w:hideMark/>
              </w:tcPr>
              <w:p w14:paraId="1EF5B309" w14:textId="3D932B30" w:rsidR="00CF023B" w:rsidRPr="00FA6736" w:rsidRDefault="00B74A83" w:rsidP="005E0F09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dedicated/baptised as infant, baptised as</w:t>
                </w:r>
                <w:r w:rsidR="005E0F09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 xml:space="preserve"> teen, or baptised &amp; confirmed</w:t>
                </w:r>
              </w:p>
            </w:tc>
          </w:sdtContent>
        </w:sdt>
      </w:tr>
      <w:tr w:rsidR="006244E8" w:rsidRPr="00FA6736" w14:paraId="1EF5B30C" w14:textId="77777777" w:rsidTr="006244E8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F5B30B" w14:textId="77777777" w:rsidR="00CF023B" w:rsidRPr="00FA6736" w:rsidRDefault="00CF023B" w:rsidP="001F31DA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</w:p>
        </w:tc>
      </w:tr>
      <w:tr w:rsidR="006244E8" w:rsidRPr="00FA6736" w14:paraId="1EF5B30E" w14:textId="77777777" w:rsidTr="006244E8">
        <w:trPr>
          <w:trHeight w:val="454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vAlign w:val="center"/>
            <w:hideMark/>
          </w:tcPr>
          <w:p w14:paraId="1EF5B30D" w14:textId="77777777" w:rsidR="00CF023B" w:rsidRPr="00FA6736" w:rsidRDefault="00CF023B" w:rsidP="001F31DA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6A7B54">
              <w:rPr>
                <w:rFonts w:ascii="Century Gothic" w:hAnsi="Century Gothic" w:cs="Tahoma"/>
                <w:b/>
                <w:bCs/>
                <w:sz w:val="22"/>
                <w:szCs w:val="22"/>
              </w:rPr>
              <w:t>Parent/Carer Information</w:t>
            </w:r>
          </w:p>
        </w:tc>
      </w:tr>
      <w:tr w:rsidR="006244E8" w:rsidRPr="00FA6736" w14:paraId="1EF5B311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30F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Contact Name</w:t>
            </w:r>
          </w:p>
        </w:tc>
        <w:tc>
          <w:tcPr>
            <w:tcW w:w="3944" w:type="pct"/>
            <w:gridSpan w:val="9"/>
            <w:vAlign w:val="center"/>
            <w:hideMark/>
          </w:tcPr>
          <w:p w14:paraId="1EF5B310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288789864"/>
                <w:placeholder>
                  <w:docPart w:val="46D1365A858744EE89B223215B1793A8"/>
                </w:placeholder>
                <w:showingPlcHdr/>
                <w:text/>
              </w:sdtPr>
              <w:sdtEndPr/>
              <w:sdtContent>
                <w:r w:rsidR="00F07DD8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F07DD8" w:rsidRPr="00FA6736" w14:paraId="1EF5B316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313" w14:textId="5D277CB4" w:rsidR="00F07DD8" w:rsidRPr="00FA6736" w:rsidRDefault="00F07DD8" w:rsidP="00FA6736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Relationship</w:t>
            </w:r>
          </w:p>
        </w:tc>
        <w:sdt>
          <w:sdtPr>
            <w:rPr>
              <w:rStyle w:val="PlaceholderText"/>
            </w:rPr>
            <w:id w:val="-1479524889"/>
            <w:placeholder>
              <w:docPart w:val="62C845DAA5734FDB860505576512FB8A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73" w:type="pct"/>
                <w:gridSpan w:val="4"/>
                <w:tcBorders>
                  <w:right w:val="nil"/>
                </w:tcBorders>
                <w:vAlign w:val="center"/>
                <w:hideMark/>
              </w:tcPr>
              <w:p w14:paraId="1EF5B314" w14:textId="0CE1C17E" w:rsidR="00F07DD8" w:rsidRPr="00FA6736" w:rsidRDefault="005E0F09" w:rsidP="00F07DD8">
                <w:pPr>
                  <w:rPr>
                    <w:rFonts w:ascii="Tahoma" w:hAnsi="Tahoma" w:cs="Tahoma"/>
                    <w:sz w:val="22"/>
                    <w:szCs w:val="22"/>
                  </w:rPr>
                </w:pPr>
                <w:r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971" w:type="pct"/>
            <w:gridSpan w:val="5"/>
            <w:tcBorders>
              <w:left w:val="nil"/>
            </w:tcBorders>
            <w:vAlign w:val="center"/>
          </w:tcPr>
          <w:p w14:paraId="1EF5B315" w14:textId="1E043E3B" w:rsidR="00F07DD8" w:rsidRPr="00FA6736" w:rsidRDefault="00F07DD8" w:rsidP="005E0F0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6244E8" w:rsidRPr="00FA6736" w14:paraId="1EF5B31C" w14:textId="77777777" w:rsidTr="00B74A83">
        <w:trPr>
          <w:trHeight w:val="454"/>
        </w:trPr>
        <w:tc>
          <w:tcPr>
            <w:tcW w:w="1056" w:type="pct"/>
            <w:vMerge w:val="restart"/>
            <w:vAlign w:val="center"/>
            <w:hideMark/>
          </w:tcPr>
          <w:p w14:paraId="1EF5B317" w14:textId="77777777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Address</w:t>
            </w:r>
          </w:p>
          <w:p w14:paraId="1EF5B318" w14:textId="77777777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inc Postcode</w:t>
            </w:r>
          </w:p>
        </w:tc>
        <w:tc>
          <w:tcPr>
            <w:tcW w:w="1609" w:type="pct"/>
            <w:gridSpan w:val="2"/>
            <w:vMerge w:val="restart"/>
            <w:vAlign w:val="center"/>
            <w:hideMark/>
          </w:tcPr>
          <w:p w14:paraId="1EF5B319" w14:textId="77777777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-1995480896"/>
                <w:placeholder>
                  <w:docPart w:val="9971CC7C31604001801C936FDFC1CF2B"/>
                </w:placeholder>
                <w:showingPlcHdr/>
                <w:text/>
              </w:sdtPr>
              <w:sdtEndPr/>
              <w:sdtContent>
                <w:r w:rsidR="00F07DD8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751" w:type="pct"/>
            <w:gridSpan w:val="3"/>
            <w:vAlign w:val="center"/>
            <w:hideMark/>
          </w:tcPr>
          <w:p w14:paraId="1EF5B31A" w14:textId="77777777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Home Phone</w:t>
            </w:r>
          </w:p>
        </w:tc>
        <w:tc>
          <w:tcPr>
            <w:tcW w:w="1584" w:type="pct"/>
            <w:gridSpan w:val="4"/>
            <w:vAlign w:val="center"/>
            <w:hideMark/>
          </w:tcPr>
          <w:p w14:paraId="1EF5B31B" w14:textId="77777777" w:rsidR="009465C1" w:rsidRPr="00FA6736" w:rsidRDefault="009465C1" w:rsidP="00F07DD8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263964500"/>
                <w:placeholder>
                  <w:docPart w:val="8677D525E5944F59A537EFFBC5FCD3C5"/>
                </w:placeholder>
                <w:showingPlcHdr/>
                <w:text/>
              </w:sdtPr>
              <w:sdtEndPr/>
              <w:sdtContent>
                <w:r w:rsidR="00F07DD8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Home phone</w:t>
                </w:r>
              </w:sdtContent>
            </w:sdt>
          </w:p>
        </w:tc>
      </w:tr>
      <w:tr w:rsidR="006244E8" w:rsidRPr="00FA6736" w14:paraId="1EF5B321" w14:textId="77777777" w:rsidTr="00B74A83">
        <w:trPr>
          <w:trHeight w:val="454"/>
        </w:trPr>
        <w:tc>
          <w:tcPr>
            <w:tcW w:w="1056" w:type="pct"/>
            <w:vMerge/>
            <w:vAlign w:val="center"/>
            <w:hideMark/>
          </w:tcPr>
          <w:p w14:paraId="1EF5B31D" w14:textId="77777777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09" w:type="pct"/>
            <w:gridSpan w:val="2"/>
            <w:vMerge/>
            <w:vAlign w:val="center"/>
            <w:hideMark/>
          </w:tcPr>
          <w:p w14:paraId="1EF5B31E" w14:textId="77777777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751" w:type="pct"/>
            <w:gridSpan w:val="3"/>
            <w:vAlign w:val="center"/>
            <w:hideMark/>
          </w:tcPr>
          <w:p w14:paraId="1EF5B31F" w14:textId="4EE7E0F4" w:rsidR="009465C1" w:rsidRPr="00FA6736" w:rsidRDefault="009465C1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Mobile No</w:t>
            </w:r>
          </w:p>
        </w:tc>
        <w:tc>
          <w:tcPr>
            <w:tcW w:w="1584" w:type="pct"/>
            <w:gridSpan w:val="4"/>
            <w:vAlign w:val="center"/>
            <w:hideMark/>
          </w:tcPr>
          <w:p w14:paraId="1EF5B320" w14:textId="77777777" w:rsidR="009465C1" w:rsidRPr="00FA6736" w:rsidRDefault="009465C1" w:rsidP="00F07DD8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1513028329"/>
                <w:placeholder>
                  <w:docPart w:val="F75F14F64B504A84A1ADF418FAC09B47"/>
                </w:placeholder>
                <w:showingPlcHdr/>
                <w:text/>
              </w:sdtPr>
              <w:sdtEndPr/>
              <w:sdtContent>
                <w:r w:rsidR="00F07DD8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Mobile phone</w:t>
                </w:r>
              </w:sdtContent>
            </w:sdt>
          </w:p>
        </w:tc>
      </w:tr>
      <w:tr w:rsidR="006244E8" w:rsidRPr="00FA6736" w14:paraId="1EF5B324" w14:textId="77777777" w:rsidTr="00B74A83">
        <w:trPr>
          <w:trHeight w:val="397"/>
        </w:trPr>
        <w:tc>
          <w:tcPr>
            <w:tcW w:w="1056" w:type="pct"/>
            <w:tcBorders>
              <w:bottom w:val="single" w:sz="4" w:space="0" w:color="auto"/>
            </w:tcBorders>
            <w:vAlign w:val="center"/>
            <w:hideMark/>
          </w:tcPr>
          <w:p w14:paraId="1EF5B322" w14:textId="52B0F5F1" w:rsidR="001F31DA" w:rsidRPr="00FA6736" w:rsidRDefault="008576C1" w:rsidP="001F31DA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Parent </w:t>
            </w:r>
            <w:r w:rsidR="001F31DA" w:rsidRPr="00FA6736">
              <w:rPr>
                <w:rFonts w:ascii="Tahoma" w:hAnsi="Tahoma" w:cs="Tahoma"/>
                <w:sz w:val="22"/>
                <w:szCs w:val="22"/>
              </w:rPr>
              <w:t>Email</w:t>
            </w:r>
          </w:p>
        </w:tc>
        <w:tc>
          <w:tcPr>
            <w:tcW w:w="3944" w:type="pct"/>
            <w:gridSpan w:val="9"/>
            <w:tcBorders>
              <w:bottom w:val="single" w:sz="4" w:space="0" w:color="auto"/>
            </w:tcBorders>
            <w:vAlign w:val="center"/>
            <w:hideMark/>
          </w:tcPr>
          <w:p w14:paraId="1EF5B323" w14:textId="53C53BEF" w:rsidR="001F31DA" w:rsidRPr="00FA6736" w:rsidRDefault="001F31DA" w:rsidP="008576C1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sz w:val="22"/>
                  <w:szCs w:val="22"/>
                </w:rPr>
                <w:id w:val="1507317325"/>
                <w:placeholder>
                  <w:docPart w:val="1166BF0745184CA6AD92BC13A1B1BC96"/>
                </w:placeholder>
                <w:showingPlcHdr/>
                <w:text/>
              </w:sdtPr>
              <w:sdtEndPr/>
              <w:sdtContent>
                <w:r w:rsidR="008576C1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Best email contact for a parent</w:t>
                </w:r>
              </w:sdtContent>
            </w:sdt>
          </w:p>
        </w:tc>
      </w:tr>
      <w:tr w:rsidR="006244E8" w:rsidRPr="00FA6736" w14:paraId="1EF5B326" w14:textId="77777777" w:rsidTr="006244E8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F5B325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</w:tr>
      <w:tr w:rsidR="006244E8" w:rsidRPr="00FA6736" w14:paraId="1EF5B328" w14:textId="77777777" w:rsidTr="006244E8">
        <w:trPr>
          <w:trHeight w:val="454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vAlign w:val="center"/>
            <w:hideMark/>
          </w:tcPr>
          <w:p w14:paraId="1EF5B327" w14:textId="259649E5" w:rsidR="00CF023B" w:rsidRPr="00FA6736" w:rsidRDefault="00CF023B" w:rsidP="006A7B54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6A7B54">
              <w:rPr>
                <w:rFonts w:ascii="Century Gothic" w:hAnsi="Century Gothic" w:cs="Tahoma"/>
                <w:b/>
                <w:bCs/>
                <w:sz w:val="22"/>
                <w:szCs w:val="22"/>
              </w:rPr>
              <w:t>Emergency Contact</w:t>
            </w:r>
            <w:r w:rsidR="006A7B54">
              <w:rPr>
                <w:rFonts w:ascii="Tahoma" w:hAnsi="Tahoma" w:cs="Tahoma"/>
                <w:sz w:val="22"/>
                <w:szCs w:val="22"/>
              </w:rPr>
              <w:t xml:space="preserve"> P</w:t>
            </w:r>
            <w:r w:rsidR="001F31DA" w:rsidRPr="00FA6736">
              <w:rPr>
                <w:rFonts w:ascii="Tahoma" w:hAnsi="Tahoma" w:cs="Tahoma"/>
                <w:sz w:val="22"/>
                <w:szCs w:val="22"/>
              </w:rPr>
              <w:t>lease supply an alternative contact</w:t>
            </w:r>
            <w:r w:rsidR="00B74A83">
              <w:rPr>
                <w:rFonts w:ascii="Tahoma" w:hAnsi="Tahoma" w:cs="Tahoma"/>
                <w:sz w:val="22"/>
                <w:szCs w:val="22"/>
              </w:rPr>
              <w:t xml:space="preserve"> (NOT </w:t>
            </w:r>
            <w:r w:rsidR="006A7B54">
              <w:rPr>
                <w:rFonts w:ascii="Tahoma" w:hAnsi="Tahoma" w:cs="Tahoma"/>
                <w:sz w:val="22"/>
                <w:szCs w:val="22"/>
              </w:rPr>
              <w:t xml:space="preserve">a spouse </w:t>
            </w:r>
            <w:r w:rsidR="00B74A83">
              <w:rPr>
                <w:rFonts w:ascii="Tahoma" w:hAnsi="Tahoma" w:cs="Tahoma"/>
                <w:sz w:val="22"/>
                <w:szCs w:val="22"/>
              </w:rPr>
              <w:t>at the same address)</w:t>
            </w:r>
          </w:p>
        </w:tc>
      </w:tr>
      <w:tr w:rsidR="006244E8" w:rsidRPr="00FA6736" w14:paraId="1EF5B32B" w14:textId="77777777" w:rsidTr="00B74A83">
        <w:trPr>
          <w:trHeight w:val="397"/>
        </w:trPr>
        <w:tc>
          <w:tcPr>
            <w:tcW w:w="1056" w:type="pct"/>
            <w:vAlign w:val="center"/>
            <w:hideMark/>
          </w:tcPr>
          <w:p w14:paraId="1EF5B329" w14:textId="77777777" w:rsidR="001F31DA" w:rsidRPr="00FA6736" w:rsidRDefault="001F31DA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Name</w:t>
            </w:r>
          </w:p>
        </w:tc>
        <w:sdt>
          <w:sdtPr>
            <w:rPr>
              <w:rFonts w:ascii="Tahoma" w:hAnsi="Tahoma" w:cs="Tahoma"/>
              <w:sz w:val="22"/>
              <w:szCs w:val="22"/>
            </w:rPr>
            <w:id w:val="811831527"/>
            <w:placeholder>
              <w:docPart w:val="2808968830744E13AF2AA1DBF1A3CC83"/>
            </w:placeholder>
            <w:showingPlcHdr/>
            <w:text/>
          </w:sdtPr>
          <w:sdtEndPr/>
          <w:sdtContent>
            <w:tc>
              <w:tcPr>
                <w:tcW w:w="3944" w:type="pct"/>
                <w:gridSpan w:val="9"/>
                <w:vAlign w:val="center"/>
                <w:hideMark/>
              </w:tcPr>
              <w:p w14:paraId="1EF5B32A" w14:textId="77777777" w:rsidR="001F31DA" w:rsidRPr="00FA6736" w:rsidRDefault="00F07DD8" w:rsidP="001F31DA">
                <w:pPr>
                  <w:rPr>
                    <w:rFonts w:ascii="Tahoma" w:hAnsi="Tahoma" w:cs="Tahoma"/>
                    <w:sz w:val="22"/>
                    <w:szCs w:val="22"/>
                  </w:rPr>
                </w:pPr>
                <w:r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6244E8" w:rsidRPr="00FA6736" w14:paraId="1EF5B330" w14:textId="77777777" w:rsidTr="00B74A83">
        <w:trPr>
          <w:trHeight w:val="397"/>
        </w:trPr>
        <w:tc>
          <w:tcPr>
            <w:tcW w:w="1056" w:type="pct"/>
            <w:tcBorders>
              <w:bottom w:val="single" w:sz="4" w:space="0" w:color="auto"/>
            </w:tcBorders>
            <w:vAlign w:val="center"/>
            <w:hideMark/>
          </w:tcPr>
          <w:p w14:paraId="1EF5B32C" w14:textId="77777777" w:rsidR="00CF023B" w:rsidRPr="00FA6736" w:rsidRDefault="001F31DA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Contact No.</w:t>
            </w:r>
          </w:p>
        </w:tc>
        <w:tc>
          <w:tcPr>
            <w:tcW w:w="1609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1EF5B32D" w14:textId="77777777" w:rsidR="00CF023B" w:rsidRPr="00FA6736" w:rsidRDefault="00CF023B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color w:val="D9D9D9" w:themeColor="background1" w:themeShade="D9"/>
                  <w:sz w:val="22"/>
                  <w:szCs w:val="22"/>
                </w:rPr>
                <w:id w:val="1014036375"/>
                <w:placeholder>
                  <w:docPart w:val="66C7F2E943644450824FFE5E6C415FD2"/>
                </w:placeholder>
                <w:showingPlcHdr/>
                <w:text/>
              </w:sdtPr>
              <w:sdtEndPr>
                <w:rPr>
                  <w:color w:val="D9D9D9" w:themeColor="background1" w:themeShade="D9"/>
                </w:rPr>
              </w:sdtEndPr>
              <w:sdtContent>
                <w:r w:rsidR="00F07DD8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751" w:type="pct"/>
            <w:gridSpan w:val="3"/>
            <w:tcBorders>
              <w:bottom w:val="single" w:sz="4" w:space="0" w:color="auto"/>
            </w:tcBorders>
            <w:vAlign w:val="center"/>
            <w:hideMark/>
          </w:tcPr>
          <w:p w14:paraId="1EF5B32E" w14:textId="77777777" w:rsidR="00CF023B" w:rsidRPr="00FA6736" w:rsidRDefault="001F31DA" w:rsidP="001F31DA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Relationship</w:t>
            </w:r>
          </w:p>
        </w:tc>
        <w:tc>
          <w:tcPr>
            <w:tcW w:w="1584" w:type="pct"/>
            <w:gridSpan w:val="4"/>
            <w:tcBorders>
              <w:bottom w:val="single" w:sz="4" w:space="0" w:color="auto"/>
            </w:tcBorders>
            <w:vAlign w:val="center"/>
            <w:hideMark/>
          </w:tcPr>
          <w:p w14:paraId="1EF5B32F" w14:textId="6F0A2008" w:rsidR="00CF023B" w:rsidRPr="00FA6736" w:rsidRDefault="00CF023B" w:rsidP="005E0F09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 </w:t>
            </w:r>
            <w:sdt>
              <w:sdtPr>
                <w:rPr>
                  <w:rFonts w:ascii="Tahoma" w:hAnsi="Tahoma" w:cs="Tahoma"/>
                  <w:color w:val="D9D9D9" w:themeColor="background1" w:themeShade="D9"/>
                  <w:sz w:val="22"/>
                  <w:szCs w:val="22"/>
                </w:rPr>
                <w:id w:val="819693288"/>
                <w:placeholder>
                  <w:docPart w:val="99F1ED05387D4D0C8B81D98AFEEFD21B"/>
                </w:placeholder>
                <w:showingPlcHdr/>
                <w:text/>
              </w:sdtPr>
              <w:sdtEndPr>
                <w:rPr>
                  <w:rStyle w:val="PlaceholderText"/>
                  <w:rFonts w:ascii="Times New Roman" w:hAnsi="Times New Roman" w:cs="Times New Roman"/>
                  <w:color w:val="D9D9D9" w:themeColor="background1" w:themeShade="D9"/>
                  <w:sz w:val="24"/>
                  <w:szCs w:val="24"/>
                </w:rPr>
              </w:sdtEndPr>
              <w:sdtContent>
                <w:r w:rsidR="005E0F09" w:rsidRPr="00B74A83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6244E8" w:rsidRPr="00FA6736" w14:paraId="1EF5B332" w14:textId="77777777" w:rsidTr="006244E8">
        <w:trPr>
          <w:trHeight w:val="300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F5B331" w14:textId="77777777" w:rsidR="00CF023B" w:rsidRPr="00FA6736" w:rsidRDefault="00CF023B" w:rsidP="001F31DA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FA6736">
              <w:rPr>
                <w:rFonts w:ascii="Tahoma" w:hAnsi="Tahoma" w:cs="Tahoma"/>
                <w:b/>
                <w:bCs/>
                <w:sz w:val="22"/>
                <w:szCs w:val="22"/>
              </w:rPr>
              <w:t> </w:t>
            </w:r>
          </w:p>
        </w:tc>
      </w:tr>
      <w:tr w:rsidR="006244E8" w:rsidRPr="00FA6736" w14:paraId="1EF5B334" w14:textId="77777777" w:rsidTr="006244E8">
        <w:trPr>
          <w:trHeight w:val="454"/>
        </w:trPr>
        <w:tc>
          <w:tcPr>
            <w:tcW w:w="5000" w:type="pct"/>
            <w:gridSpan w:val="10"/>
            <w:tcBorders>
              <w:top w:val="single" w:sz="4" w:space="0" w:color="auto"/>
            </w:tcBorders>
            <w:vAlign w:val="center"/>
            <w:hideMark/>
          </w:tcPr>
          <w:p w14:paraId="1EF5B333" w14:textId="4BE923AB" w:rsidR="00CF023B" w:rsidRPr="00FA6736" w:rsidRDefault="00CF023B" w:rsidP="001F31DA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FA6736">
              <w:rPr>
                <w:rFonts w:ascii="Tahoma" w:hAnsi="Tahoma" w:cs="Tahoma"/>
                <w:b/>
                <w:bCs/>
                <w:sz w:val="22"/>
                <w:szCs w:val="22"/>
              </w:rPr>
              <w:t>Permission</w:t>
            </w:r>
            <w:r w:rsidR="00B74A83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 </w:t>
            </w:r>
            <w:r w:rsidR="00B74A83" w:rsidRPr="00B74A83">
              <w:rPr>
                <w:rFonts w:ascii="Tahoma" w:hAnsi="Tahoma" w:cs="Tahoma"/>
                <w:sz w:val="22"/>
                <w:szCs w:val="22"/>
              </w:rPr>
              <w:t>If you cannot answer yes to the first two statements, please speak to Sean</w:t>
            </w:r>
          </w:p>
        </w:tc>
      </w:tr>
      <w:tr w:rsidR="006244E8" w:rsidRPr="00FA6736" w14:paraId="1EF5B337" w14:textId="77777777" w:rsidTr="006244E8">
        <w:trPr>
          <w:trHeight w:val="627"/>
        </w:trPr>
        <w:tc>
          <w:tcPr>
            <w:tcW w:w="3930" w:type="pct"/>
            <w:gridSpan w:val="9"/>
            <w:vAlign w:val="center"/>
            <w:hideMark/>
          </w:tcPr>
          <w:p w14:paraId="1EF5B335" w14:textId="50C0A874" w:rsidR="00CF023B" w:rsidRPr="00FA6736" w:rsidRDefault="008576C1" w:rsidP="008576C1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 xml:space="preserve">I give consent for my child to take part in </w:t>
            </w:r>
            <w:r w:rsidR="00CC68CB">
              <w:rPr>
                <w:rFonts w:ascii="Tahoma" w:hAnsi="Tahoma" w:cs="Tahoma"/>
                <w:sz w:val="22"/>
                <w:szCs w:val="22"/>
              </w:rPr>
              <w:t xml:space="preserve">normal </w:t>
            </w:r>
            <w:r>
              <w:rPr>
                <w:rFonts w:ascii="Tahoma" w:hAnsi="Tahoma" w:cs="Tahoma"/>
                <w:sz w:val="22"/>
                <w:szCs w:val="22"/>
              </w:rPr>
              <w:t xml:space="preserve">activities organised by the youth team, including life groups, socials, and </w:t>
            </w:r>
            <w:r w:rsidRPr="00FA6736">
              <w:rPr>
                <w:rFonts w:ascii="Tahoma" w:hAnsi="Tahoma" w:cs="Tahoma"/>
                <w:sz w:val="22"/>
                <w:szCs w:val="22"/>
              </w:rPr>
              <w:t>activities in the local area.</w:t>
            </w:r>
          </w:p>
        </w:tc>
        <w:sdt>
          <w:sdtPr>
            <w:rPr>
              <w:rFonts w:ascii="Tahoma" w:hAnsi="Tahoma" w:cs="Tahoma"/>
              <w:color w:val="D9D9D9" w:themeColor="background1" w:themeShade="D9"/>
              <w:sz w:val="22"/>
              <w:szCs w:val="22"/>
            </w:rPr>
            <w:id w:val="-1308545227"/>
            <w:placeholder>
              <w:docPart w:val="B942CEFF5D154BF7A2B0900E463A4A84"/>
            </w:placeholder>
            <w:showingPlcHdr/>
            <w:text/>
          </w:sdtPr>
          <w:sdtEndPr>
            <w:rPr>
              <w:color w:val="D9D9D9" w:themeColor="background1" w:themeShade="D9"/>
            </w:rPr>
          </w:sdtEndPr>
          <w:sdtContent>
            <w:tc>
              <w:tcPr>
                <w:tcW w:w="1070" w:type="pct"/>
                <w:vAlign w:val="center"/>
                <w:hideMark/>
              </w:tcPr>
              <w:p w14:paraId="1EF5B336" w14:textId="6DC86A0F" w:rsidR="00CF023B" w:rsidRPr="00FA6736" w:rsidRDefault="005E0F09" w:rsidP="005E0F09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s or No</w:t>
                </w:r>
              </w:p>
            </w:tc>
          </w:sdtContent>
        </w:sdt>
      </w:tr>
      <w:tr w:rsidR="006244E8" w:rsidRPr="00FA6736" w14:paraId="1EF5B33D" w14:textId="77777777" w:rsidTr="006244E8">
        <w:trPr>
          <w:trHeight w:val="559"/>
        </w:trPr>
        <w:tc>
          <w:tcPr>
            <w:tcW w:w="3930" w:type="pct"/>
            <w:gridSpan w:val="9"/>
            <w:vAlign w:val="center"/>
            <w:hideMark/>
          </w:tcPr>
          <w:p w14:paraId="1EF5B33B" w14:textId="5022CBFA" w:rsidR="00CF023B" w:rsidRPr="00FA6736" w:rsidRDefault="00CF023B" w:rsidP="00B74A83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 xml:space="preserve">I give consent for </w:t>
            </w:r>
            <w:r w:rsidR="00A00FA4">
              <w:rPr>
                <w:rFonts w:ascii="Tahoma" w:hAnsi="Tahoma" w:cs="Tahoma"/>
                <w:sz w:val="22"/>
                <w:szCs w:val="22"/>
              </w:rPr>
              <w:t>Ashtead PCC to</w:t>
            </w:r>
            <w:r w:rsidRPr="00FA6736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A00FA4">
              <w:rPr>
                <w:rFonts w:ascii="Tahoma" w:hAnsi="Tahoma" w:cs="Tahoma"/>
                <w:sz w:val="22"/>
                <w:szCs w:val="22"/>
              </w:rPr>
              <w:t xml:space="preserve">store this data and to </w:t>
            </w:r>
            <w:r w:rsidRPr="00FA6736">
              <w:rPr>
                <w:rFonts w:ascii="Tahoma" w:hAnsi="Tahoma" w:cs="Tahoma"/>
                <w:sz w:val="22"/>
                <w:szCs w:val="22"/>
              </w:rPr>
              <w:t>com</w:t>
            </w:r>
            <w:r w:rsidR="00A00FA4">
              <w:rPr>
                <w:rFonts w:ascii="Tahoma" w:hAnsi="Tahoma" w:cs="Tahoma"/>
                <w:sz w:val="22"/>
                <w:szCs w:val="22"/>
              </w:rPr>
              <w:t>municate with</w:t>
            </w:r>
            <w:r w:rsidR="00B74A83">
              <w:rPr>
                <w:rFonts w:ascii="Tahoma" w:hAnsi="Tahoma" w:cs="Tahoma"/>
                <w:sz w:val="22"/>
                <w:szCs w:val="22"/>
              </w:rPr>
              <w:t xml:space="preserve"> PARENT/CARER</w:t>
            </w:r>
            <w:r w:rsidR="00A00FA4">
              <w:rPr>
                <w:rFonts w:ascii="Tahoma" w:hAnsi="Tahoma" w:cs="Tahoma"/>
                <w:sz w:val="22"/>
                <w:szCs w:val="22"/>
              </w:rPr>
              <w:t xml:space="preserve"> and emergency contact</w:t>
            </w:r>
            <w:r w:rsidR="00CC68CB">
              <w:rPr>
                <w:rFonts w:ascii="Tahoma" w:hAnsi="Tahoma" w:cs="Tahoma"/>
                <w:sz w:val="22"/>
                <w:szCs w:val="22"/>
              </w:rPr>
              <w:t xml:space="preserve"> in accordance with </w:t>
            </w:r>
            <w:r w:rsidR="00B74A83">
              <w:rPr>
                <w:rFonts w:ascii="Tahoma" w:hAnsi="Tahoma" w:cs="Tahoma"/>
                <w:sz w:val="22"/>
                <w:szCs w:val="22"/>
              </w:rPr>
              <w:t>GDPR</w:t>
            </w:r>
            <w:r w:rsidR="00A00FA4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  <w:sdt>
          <w:sdtPr>
            <w:rPr>
              <w:rFonts w:ascii="Tahoma" w:hAnsi="Tahoma" w:cs="Tahoma"/>
              <w:color w:val="D9D9D9" w:themeColor="background1" w:themeShade="D9"/>
              <w:sz w:val="22"/>
              <w:szCs w:val="22"/>
            </w:rPr>
            <w:id w:val="-2015290959"/>
            <w:placeholder>
              <w:docPart w:val="7FCCD3099A544674905A2856D8ABCC58"/>
            </w:placeholder>
            <w:showingPlcHdr/>
            <w:text/>
          </w:sdtPr>
          <w:sdtEndPr>
            <w:rPr>
              <w:color w:val="D9D9D9" w:themeColor="background1" w:themeShade="D9"/>
            </w:rPr>
          </w:sdtEndPr>
          <w:sdtContent>
            <w:tc>
              <w:tcPr>
                <w:tcW w:w="1070" w:type="pct"/>
                <w:vAlign w:val="center"/>
                <w:hideMark/>
              </w:tcPr>
              <w:p w14:paraId="1EF5B33C" w14:textId="796C2CDF" w:rsidR="00CF023B" w:rsidRPr="00FA6736" w:rsidRDefault="005E0F09" w:rsidP="00F07DD8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s or No</w:t>
                </w:r>
              </w:p>
            </w:tc>
          </w:sdtContent>
        </w:sdt>
      </w:tr>
      <w:tr w:rsidR="00B74A83" w:rsidRPr="00FA6736" w14:paraId="0C89B41D" w14:textId="77777777" w:rsidTr="006244E8">
        <w:trPr>
          <w:trHeight w:val="559"/>
        </w:trPr>
        <w:tc>
          <w:tcPr>
            <w:tcW w:w="3930" w:type="pct"/>
            <w:gridSpan w:val="9"/>
            <w:vAlign w:val="center"/>
          </w:tcPr>
          <w:p w14:paraId="427DF7BC" w14:textId="55E35158" w:rsidR="00B74A83" w:rsidRPr="00FA6736" w:rsidRDefault="00B74A83" w:rsidP="00B74A83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 xml:space="preserve">I give consent for </w:t>
            </w:r>
            <w:r>
              <w:rPr>
                <w:rFonts w:ascii="Tahoma" w:hAnsi="Tahoma" w:cs="Tahoma"/>
                <w:sz w:val="22"/>
                <w:szCs w:val="22"/>
              </w:rPr>
              <w:t xml:space="preserve">Ashtead PCC </w:t>
            </w:r>
            <w:r>
              <w:rPr>
                <w:rFonts w:ascii="Tahoma" w:hAnsi="Tahoma" w:cs="Tahoma"/>
                <w:sz w:val="22"/>
                <w:szCs w:val="22"/>
              </w:rPr>
              <w:t xml:space="preserve">to </w:t>
            </w:r>
            <w:r w:rsidRPr="00FA6736">
              <w:rPr>
                <w:rFonts w:ascii="Tahoma" w:hAnsi="Tahoma" w:cs="Tahoma"/>
                <w:sz w:val="22"/>
                <w:szCs w:val="22"/>
              </w:rPr>
              <w:t>com</w:t>
            </w:r>
            <w:r>
              <w:rPr>
                <w:rFonts w:ascii="Tahoma" w:hAnsi="Tahoma" w:cs="Tahoma"/>
                <w:sz w:val="22"/>
                <w:szCs w:val="22"/>
              </w:rPr>
              <w:t xml:space="preserve">municate with </w:t>
            </w:r>
            <w:r>
              <w:rPr>
                <w:rFonts w:ascii="Tahoma" w:hAnsi="Tahoma" w:cs="Tahoma"/>
                <w:sz w:val="22"/>
                <w:szCs w:val="22"/>
              </w:rPr>
              <w:t xml:space="preserve">CHILD </w:t>
            </w:r>
            <w:r>
              <w:rPr>
                <w:rFonts w:ascii="Tahoma" w:hAnsi="Tahoma" w:cs="Tahoma"/>
                <w:sz w:val="22"/>
                <w:szCs w:val="22"/>
              </w:rPr>
              <w:t xml:space="preserve">in accordance with safeguarding </w:t>
            </w:r>
            <w:r>
              <w:rPr>
                <w:rFonts w:ascii="Tahoma" w:hAnsi="Tahoma" w:cs="Tahoma"/>
                <w:sz w:val="22"/>
                <w:szCs w:val="22"/>
              </w:rPr>
              <w:t xml:space="preserve">policies of the Diocese of Guildford </w:t>
            </w:r>
            <w:r>
              <w:rPr>
                <w:rFonts w:ascii="Tahoma" w:hAnsi="Tahoma" w:cs="Tahoma"/>
                <w:sz w:val="22"/>
                <w:szCs w:val="22"/>
              </w:rPr>
              <w:t xml:space="preserve">and </w:t>
            </w:r>
            <w:r>
              <w:rPr>
                <w:rFonts w:ascii="Tahoma" w:hAnsi="Tahoma" w:cs="Tahoma"/>
                <w:sz w:val="22"/>
                <w:szCs w:val="22"/>
              </w:rPr>
              <w:t>GDPR</w:t>
            </w:r>
            <w:r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  <w:sdt>
          <w:sdtPr>
            <w:rPr>
              <w:rFonts w:ascii="Tahoma" w:hAnsi="Tahoma" w:cs="Tahoma"/>
              <w:color w:val="D9D9D9" w:themeColor="background1" w:themeShade="D9"/>
              <w:sz w:val="22"/>
              <w:szCs w:val="22"/>
            </w:rPr>
            <w:id w:val="-1047374910"/>
            <w:placeholder>
              <w:docPart w:val="DA23698629F843A9A1C6E27CBA9B9E0A"/>
            </w:placeholder>
            <w:showingPlcHdr/>
            <w:text/>
          </w:sdtPr>
          <w:sdtContent>
            <w:tc>
              <w:tcPr>
                <w:tcW w:w="1070" w:type="pct"/>
                <w:vAlign w:val="center"/>
              </w:tcPr>
              <w:p w14:paraId="7595BD3D" w14:textId="13FE5195" w:rsidR="00B74A83" w:rsidRDefault="00B74A83" w:rsidP="00B74A83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s or No</w:t>
                </w:r>
              </w:p>
            </w:tc>
          </w:sdtContent>
        </w:sdt>
      </w:tr>
      <w:tr w:rsidR="006A7B54" w:rsidRPr="00FA6736" w14:paraId="74DE4CD8" w14:textId="77777777" w:rsidTr="006244E8">
        <w:trPr>
          <w:trHeight w:val="559"/>
        </w:trPr>
        <w:tc>
          <w:tcPr>
            <w:tcW w:w="3930" w:type="pct"/>
            <w:gridSpan w:val="9"/>
            <w:vAlign w:val="center"/>
          </w:tcPr>
          <w:p w14:paraId="7B7C64FE" w14:textId="7C7D6608" w:rsidR="006A7B54" w:rsidRPr="00FA6736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If I cannot be contacted, I give consent for any emergency medical treatments considered necessary by the medical authorities to be given to my child.</w:t>
            </w:r>
          </w:p>
        </w:tc>
        <w:sdt>
          <w:sdtPr>
            <w:rPr>
              <w:rFonts w:ascii="Tahoma" w:hAnsi="Tahoma" w:cs="Tahoma"/>
              <w:color w:val="D9D9D9" w:themeColor="background1" w:themeShade="D9"/>
              <w:sz w:val="22"/>
              <w:szCs w:val="22"/>
            </w:rPr>
            <w:id w:val="-522700351"/>
            <w:placeholder>
              <w:docPart w:val="C91AB58500C34D8FB20646EEBEABA91B"/>
            </w:placeholder>
            <w:showingPlcHdr/>
            <w:text/>
          </w:sdtPr>
          <w:sdtContent>
            <w:tc>
              <w:tcPr>
                <w:tcW w:w="1070" w:type="pct"/>
                <w:vAlign w:val="center"/>
              </w:tcPr>
              <w:p w14:paraId="6E3B52A4" w14:textId="71C0369E" w:rsidR="006A7B54" w:rsidRDefault="006A7B54" w:rsidP="006A7B54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s or No</w:t>
                </w:r>
              </w:p>
            </w:tc>
          </w:sdtContent>
        </w:sdt>
      </w:tr>
      <w:tr w:rsidR="006A7B54" w:rsidRPr="00FA6736" w14:paraId="1EF5B340" w14:textId="77777777" w:rsidTr="006244E8">
        <w:trPr>
          <w:trHeight w:val="553"/>
        </w:trPr>
        <w:tc>
          <w:tcPr>
            <w:tcW w:w="3930" w:type="pct"/>
            <w:gridSpan w:val="9"/>
            <w:vAlign w:val="center"/>
            <w:hideMark/>
          </w:tcPr>
          <w:p w14:paraId="1EF5B33E" w14:textId="02ABFB6D" w:rsidR="006A7B54" w:rsidRPr="00FA6736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I give consent for photo</w:t>
            </w:r>
            <w:r>
              <w:rPr>
                <w:rFonts w:ascii="Tahoma" w:hAnsi="Tahoma" w:cs="Tahoma"/>
                <w:sz w:val="22"/>
                <w:szCs w:val="22"/>
              </w:rPr>
              <w:t>s/</w:t>
            </w:r>
            <w:r w:rsidRPr="00FA6736">
              <w:rPr>
                <w:rFonts w:ascii="Tahoma" w:hAnsi="Tahoma" w:cs="Tahoma"/>
                <w:sz w:val="22"/>
                <w:szCs w:val="22"/>
              </w:rPr>
              <w:t xml:space="preserve">videos </w:t>
            </w:r>
            <w:r>
              <w:rPr>
                <w:rFonts w:ascii="Tahoma" w:hAnsi="Tahoma" w:cs="Tahoma"/>
                <w:sz w:val="22"/>
                <w:szCs w:val="22"/>
              </w:rPr>
              <w:t xml:space="preserve">taken at activities </w:t>
            </w:r>
            <w:r w:rsidRPr="00FA6736">
              <w:rPr>
                <w:rFonts w:ascii="Tahoma" w:hAnsi="Tahoma" w:cs="Tahoma"/>
                <w:sz w:val="22"/>
                <w:szCs w:val="22"/>
              </w:rPr>
              <w:t xml:space="preserve">to be used in print and online to promote </w:t>
            </w:r>
            <w:r>
              <w:rPr>
                <w:rFonts w:ascii="Tahoma" w:hAnsi="Tahoma" w:cs="Tahoma"/>
                <w:sz w:val="22"/>
                <w:szCs w:val="22"/>
              </w:rPr>
              <w:t xml:space="preserve">youth </w:t>
            </w:r>
            <w:r w:rsidRPr="00FA6736">
              <w:rPr>
                <w:rFonts w:ascii="Tahoma" w:hAnsi="Tahoma" w:cs="Tahoma"/>
                <w:sz w:val="22"/>
                <w:szCs w:val="22"/>
              </w:rPr>
              <w:t>a</w:t>
            </w:r>
            <w:r>
              <w:rPr>
                <w:rFonts w:ascii="Tahoma" w:hAnsi="Tahoma" w:cs="Tahoma"/>
                <w:sz w:val="22"/>
                <w:szCs w:val="22"/>
              </w:rPr>
              <w:t>ctivities.</w:t>
            </w:r>
          </w:p>
        </w:tc>
        <w:sdt>
          <w:sdtPr>
            <w:rPr>
              <w:rFonts w:ascii="Tahoma" w:hAnsi="Tahoma" w:cs="Tahoma"/>
              <w:color w:val="D9D9D9" w:themeColor="background1" w:themeShade="D9"/>
              <w:sz w:val="22"/>
              <w:szCs w:val="22"/>
            </w:rPr>
            <w:id w:val="1291867124"/>
            <w:placeholder>
              <w:docPart w:val="A60A2AEDE1014283BEDAFFDA233D6ABB"/>
            </w:placeholder>
            <w:showingPlcHdr/>
            <w:text/>
          </w:sdtPr>
          <w:sdtContent>
            <w:tc>
              <w:tcPr>
                <w:tcW w:w="1070" w:type="pct"/>
                <w:vAlign w:val="center"/>
                <w:hideMark/>
              </w:tcPr>
              <w:p w14:paraId="1EF5B33F" w14:textId="0EA985CB" w:rsidR="006A7B54" w:rsidRPr="00FA6736" w:rsidRDefault="006A7B54" w:rsidP="006A7B54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s or No</w:t>
                </w:r>
              </w:p>
            </w:tc>
          </w:sdtContent>
        </w:sdt>
        <w:bookmarkStart w:id="0" w:name="_GoBack"/>
        <w:bookmarkEnd w:id="0"/>
      </w:tr>
      <w:tr w:rsidR="006A7B54" w:rsidRPr="00FA6736" w14:paraId="5E93527B" w14:textId="77777777" w:rsidTr="006244E8">
        <w:trPr>
          <w:trHeight w:val="561"/>
        </w:trPr>
        <w:tc>
          <w:tcPr>
            <w:tcW w:w="3930" w:type="pct"/>
            <w:gridSpan w:val="9"/>
            <w:vAlign w:val="center"/>
          </w:tcPr>
          <w:p w14:paraId="5B133888" w14:textId="4FB0B5D7" w:rsidR="006A7B54" w:rsidRPr="00FA6736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I give consent for my child to take part in swimming or other water sports, and confirm that they can swim 25m unaided.</w:t>
            </w:r>
          </w:p>
        </w:tc>
        <w:sdt>
          <w:sdtPr>
            <w:rPr>
              <w:rFonts w:ascii="Tahoma" w:hAnsi="Tahoma" w:cs="Tahoma"/>
              <w:color w:val="D9D9D9" w:themeColor="background1" w:themeShade="D9"/>
              <w:sz w:val="22"/>
              <w:szCs w:val="22"/>
            </w:rPr>
            <w:id w:val="-1811628649"/>
            <w:placeholder>
              <w:docPart w:val="F6CBB88834C1439B9B29820CE0EE2471"/>
            </w:placeholder>
            <w:showingPlcHdr/>
            <w:text/>
          </w:sdtPr>
          <w:sdtContent>
            <w:tc>
              <w:tcPr>
                <w:tcW w:w="1070" w:type="pct"/>
                <w:vAlign w:val="center"/>
              </w:tcPr>
              <w:p w14:paraId="0B6C8E14" w14:textId="52719079" w:rsidR="006A7B54" w:rsidRPr="00FA6736" w:rsidRDefault="006A7B54" w:rsidP="006A7B54">
                <w:pPr>
                  <w:jc w:val="center"/>
                  <w:rPr>
                    <w:rFonts w:ascii="Tahoma" w:hAnsi="Tahoma" w:cs="Tahoma"/>
                    <w:sz w:val="22"/>
                    <w:szCs w:val="22"/>
                  </w:rPr>
                </w:pPr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Yes or No</w:t>
                </w:r>
              </w:p>
            </w:tc>
          </w:sdtContent>
        </w:sdt>
      </w:tr>
      <w:tr w:rsidR="006A7B54" w:rsidRPr="00FA6736" w14:paraId="1EF5B346" w14:textId="77777777" w:rsidTr="006A7B54">
        <w:trPr>
          <w:trHeight w:val="386"/>
        </w:trPr>
        <w:tc>
          <w:tcPr>
            <w:tcW w:w="1911" w:type="pct"/>
            <w:gridSpan w:val="2"/>
            <w:vAlign w:val="center"/>
            <w:hideMark/>
          </w:tcPr>
          <w:p w14:paraId="2EB4432A" w14:textId="77777777" w:rsidR="006A7B54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Signed</w:t>
            </w:r>
            <w:r>
              <w:rPr>
                <w:rFonts w:ascii="Tahoma" w:hAnsi="Tahoma" w:cs="Tahoma"/>
                <w:sz w:val="22"/>
                <w:szCs w:val="22"/>
              </w:rPr>
              <w:t xml:space="preserve"> (parent)</w:t>
            </w:r>
            <w:r w:rsidRPr="00FA6736">
              <w:rPr>
                <w:rFonts w:ascii="Tahoma" w:hAnsi="Tahoma" w:cs="Tahoma"/>
                <w:sz w:val="22"/>
                <w:szCs w:val="22"/>
              </w:rPr>
              <w:t>:</w:t>
            </w:r>
          </w:p>
          <w:p w14:paraId="79FC7643" w14:textId="0324438E" w:rsidR="006A7B54" w:rsidRPr="00FA6736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sdt>
              <w:sdtPr>
                <w:rPr>
                  <w:rFonts w:ascii="Tahoma" w:hAnsi="Tahoma" w:cs="Tahoma"/>
                  <w:color w:val="D9D9D9" w:themeColor="background1" w:themeShade="D9"/>
                  <w:sz w:val="22"/>
                  <w:szCs w:val="22"/>
                </w:rPr>
                <w:id w:val="-1939054743"/>
                <w:placeholder>
                  <w:docPart w:val="1381473E84704EFC8076CBBEEB31A869"/>
                </w:placeholder>
                <w:showingPlcHdr/>
                <w:text/>
              </w:sdtPr>
              <w:sdtContent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Type or write name</w:t>
                </w:r>
              </w:sdtContent>
            </w:sdt>
          </w:p>
        </w:tc>
        <w:tc>
          <w:tcPr>
            <w:tcW w:w="1923" w:type="pct"/>
            <w:gridSpan w:val="6"/>
            <w:vAlign w:val="center"/>
          </w:tcPr>
          <w:p w14:paraId="21405A4E" w14:textId="77777777" w:rsidR="006A7B54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Signed</w:t>
            </w:r>
            <w:r>
              <w:rPr>
                <w:rFonts w:ascii="Tahoma" w:hAnsi="Tahoma" w:cs="Tahoma"/>
                <w:sz w:val="22"/>
                <w:szCs w:val="22"/>
              </w:rPr>
              <w:t xml:space="preserve"> (child if 13+)</w:t>
            </w:r>
            <w:r w:rsidRPr="00FA6736">
              <w:rPr>
                <w:rFonts w:ascii="Tahoma" w:hAnsi="Tahoma" w:cs="Tahoma"/>
                <w:sz w:val="22"/>
                <w:szCs w:val="22"/>
              </w:rPr>
              <w:t>:</w:t>
            </w:r>
          </w:p>
          <w:p w14:paraId="112F44AA" w14:textId="5A1C6269" w:rsidR="006A7B54" w:rsidRPr="00FA6736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sdt>
              <w:sdtPr>
                <w:rPr>
                  <w:rFonts w:ascii="Tahoma" w:hAnsi="Tahoma" w:cs="Tahoma"/>
                  <w:color w:val="D9D9D9" w:themeColor="background1" w:themeShade="D9"/>
                  <w:sz w:val="22"/>
                  <w:szCs w:val="22"/>
                </w:rPr>
                <w:id w:val="-2095079785"/>
                <w:placeholder>
                  <w:docPart w:val="72C11B9143E14DAEB0C9E8BF96CC4390"/>
                </w:placeholder>
                <w:showingPlcHdr/>
                <w:text/>
              </w:sdtPr>
              <w:sdtContent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Type or write name</w:t>
                </w:r>
              </w:sdtContent>
            </w:sdt>
          </w:p>
        </w:tc>
        <w:tc>
          <w:tcPr>
            <w:tcW w:w="1167" w:type="pct"/>
            <w:gridSpan w:val="2"/>
            <w:vAlign w:val="center"/>
          </w:tcPr>
          <w:p w14:paraId="0DF84484" w14:textId="77777777" w:rsidR="006A7B54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r w:rsidRPr="00FA6736">
              <w:rPr>
                <w:rFonts w:ascii="Tahoma" w:hAnsi="Tahoma" w:cs="Tahoma"/>
                <w:sz w:val="22"/>
                <w:szCs w:val="22"/>
              </w:rPr>
              <w:t>Date:</w:t>
            </w:r>
          </w:p>
          <w:p w14:paraId="1EF5B345" w14:textId="49809BC6" w:rsidR="006A7B54" w:rsidRPr="00FA6736" w:rsidRDefault="006A7B54" w:rsidP="006A7B54">
            <w:pPr>
              <w:rPr>
                <w:rFonts w:ascii="Tahoma" w:hAnsi="Tahoma" w:cs="Tahoma"/>
                <w:sz w:val="22"/>
                <w:szCs w:val="22"/>
              </w:rPr>
            </w:pPr>
            <w:sdt>
              <w:sdtPr>
                <w:rPr>
                  <w:rFonts w:ascii="Tahoma" w:hAnsi="Tahoma" w:cs="Tahoma"/>
                  <w:color w:val="D9D9D9" w:themeColor="background1" w:themeShade="D9"/>
                  <w:sz w:val="22"/>
                  <w:szCs w:val="22"/>
                </w:rPr>
                <w:id w:val="-638193676"/>
                <w:placeholder>
                  <w:docPart w:val="5DEB23B37BC44568B0217BA22B2A46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6A7B54">
                  <w:rPr>
                    <w:rStyle w:val="PlaceholderText"/>
                    <w:rFonts w:ascii="Tahoma" w:hAnsi="Tahoma" w:cs="Tahoma"/>
                    <w:color w:val="D9D9D9" w:themeColor="background1" w:themeShade="D9"/>
                    <w:sz w:val="22"/>
                    <w:szCs w:val="22"/>
                  </w:rPr>
                  <w:t>Today’s date.</w:t>
                </w:r>
              </w:sdtContent>
            </w:sdt>
          </w:p>
        </w:tc>
      </w:tr>
    </w:tbl>
    <w:p w14:paraId="1EF5B347" w14:textId="77777777" w:rsidR="00CF023B" w:rsidRPr="00FA6736" w:rsidRDefault="00CF023B" w:rsidP="001F31DA">
      <w:pPr>
        <w:ind w:right="-24"/>
        <w:rPr>
          <w:rFonts w:ascii="Tahoma" w:hAnsi="Tahoma" w:cs="Tahoma"/>
          <w:sz w:val="22"/>
          <w:szCs w:val="22"/>
        </w:rPr>
      </w:pPr>
    </w:p>
    <w:p w14:paraId="1EF5B348" w14:textId="5CB266D1" w:rsidR="006244E8" w:rsidRPr="00673285" w:rsidRDefault="006244E8" w:rsidP="006244E8">
      <w:pPr>
        <w:ind w:right="-24"/>
        <w:rPr>
          <w:rFonts w:ascii="Tahoma" w:hAnsi="Tahoma" w:cs="Tahoma"/>
          <w:i/>
          <w:sz w:val="20"/>
          <w:szCs w:val="22"/>
        </w:rPr>
      </w:pPr>
      <w:r w:rsidRPr="00673285">
        <w:rPr>
          <w:rFonts w:ascii="Tahoma" w:hAnsi="Tahoma" w:cs="Tahoma"/>
          <w:i/>
          <w:sz w:val="20"/>
          <w:szCs w:val="22"/>
        </w:rPr>
        <w:t xml:space="preserve">Office use only - entered into </w:t>
      </w:r>
      <w:r w:rsidR="008576C1" w:rsidRPr="00673285">
        <w:rPr>
          <w:rFonts w:ascii="Tahoma" w:hAnsi="Tahoma" w:cs="Tahoma"/>
          <w:i/>
          <w:sz w:val="20"/>
          <w:szCs w:val="22"/>
        </w:rPr>
        <w:t>database</w:t>
      </w:r>
      <w:r w:rsidRPr="00673285">
        <w:rPr>
          <w:rFonts w:ascii="Tahoma" w:hAnsi="Tahoma" w:cs="Tahoma"/>
          <w:i/>
          <w:sz w:val="20"/>
          <w:szCs w:val="22"/>
        </w:rPr>
        <w:t xml:space="preserve"> on (Date):</w:t>
      </w:r>
      <w:r w:rsidRPr="00673285">
        <w:rPr>
          <w:rFonts w:ascii="Tahoma" w:hAnsi="Tahoma" w:cs="Tahoma"/>
          <w:i/>
          <w:sz w:val="20"/>
          <w:szCs w:val="22"/>
        </w:rPr>
        <w:tab/>
      </w:r>
      <w:r w:rsidRPr="00673285">
        <w:rPr>
          <w:rFonts w:ascii="Tahoma" w:hAnsi="Tahoma" w:cs="Tahoma"/>
          <w:i/>
          <w:sz w:val="20"/>
          <w:szCs w:val="22"/>
        </w:rPr>
        <w:tab/>
      </w:r>
      <w:r w:rsidRPr="00673285">
        <w:rPr>
          <w:rFonts w:ascii="Tahoma" w:hAnsi="Tahoma" w:cs="Tahoma"/>
          <w:i/>
          <w:sz w:val="20"/>
          <w:szCs w:val="22"/>
        </w:rPr>
        <w:tab/>
        <w:t>by (</w:t>
      </w:r>
      <w:r w:rsidR="00673285">
        <w:rPr>
          <w:rFonts w:ascii="Tahoma" w:hAnsi="Tahoma" w:cs="Tahoma"/>
          <w:i/>
          <w:sz w:val="20"/>
          <w:szCs w:val="22"/>
        </w:rPr>
        <w:t>Name</w:t>
      </w:r>
      <w:r w:rsidRPr="00673285">
        <w:rPr>
          <w:rFonts w:ascii="Tahoma" w:hAnsi="Tahoma" w:cs="Tahoma"/>
          <w:i/>
          <w:sz w:val="20"/>
          <w:szCs w:val="22"/>
        </w:rPr>
        <w:t>):</w:t>
      </w:r>
    </w:p>
    <w:sectPr w:rsidR="006244E8" w:rsidRPr="00673285" w:rsidSect="00F67313">
      <w:headerReference w:type="default" r:id="rId7"/>
      <w:pgSz w:w="11906" w:h="16838"/>
      <w:pgMar w:top="720" w:right="720" w:bottom="720" w:left="720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27269F" w14:textId="77777777" w:rsidR="00595B9F" w:rsidRDefault="00595B9F" w:rsidP="00DD0481">
      <w:r>
        <w:separator/>
      </w:r>
    </w:p>
  </w:endnote>
  <w:endnote w:type="continuationSeparator" w:id="0">
    <w:p w14:paraId="6368D1B7" w14:textId="77777777" w:rsidR="00595B9F" w:rsidRDefault="00595B9F" w:rsidP="00DD04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ale Sans">
    <w:altName w:val="Trebuchet MS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0B0F7C" w14:textId="77777777" w:rsidR="00595B9F" w:rsidRDefault="00595B9F" w:rsidP="00DD0481">
      <w:r>
        <w:separator/>
      </w:r>
    </w:p>
  </w:footnote>
  <w:footnote w:type="continuationSeparator" w:id="0">
    <w:p w14:paraId="7BCA2002" w14:textId="77777777" w:rsidR="00595B9F" w:rsidRDefault="00595B9F" w:rsidP="00DD04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BF4DF1" w14:textId="732404B9" w:rsidR="00F67313" w:rsidRDefault="00673285" w:rsidP="00F6731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272F954F" wp14:editId="288749F8">
          <wp:simplePos x="0" y="0"/>
          <wp:positionH relativeFrom="column">
            <wp:posOffset>3356610</wp:posOffset>
          </wp:positionH>
          <wp:positionV relativeFrom="paragraph">
            <wp:posOffset>-262890</wp:posOffset>
          </wp:positionV>
          <wp:extent cx="1097280" cy="762000"/>
          <wp:effectExtent l="0" t="0" r="7620" b="0"/>
          <wp:wrapNone/>
          <wp:docPr id="6" name="Picture 6" descr="Li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if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2096" behindDoc="0" locked="0" layoutInCell="1" allowOverlap="1" wp14:anchorId="677FAE18" wp14:editId="47D61608">
          <wp:simplePos x="0" y="0"/>
          <wp:positionH relativeFrom="margin">
            <wp:align>left</wp:align>
          </wp:positionH>
          <wp:positionV relativeFrom="paragraph">
            <wp:posOffset>-264795</wp:posOffset>
          </wp:positionV>
          <wp:extent cx="2771775" cy="789430"/>
          <wp:effectExtent l="0" t="0" r="0" b="0"/>
          <wp:wrapNone/>
          <wp:docPr id="7" name="Picture 7" descr="Hou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us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9967" cy="7974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2846C9FA" wp14:editId="724E02EF">
          <wp:simplePos x="0" y="0"/>
          <wp:positionH relativeFrom="margin">
            <wp:align>right</wp:align>
          </wp:positionH>
          <wp:positionV relativeFrom="paragraph">
            <wp:posOffset>-264795</wp:posOffset>
          </wp:positionV>
          <wp:extent cx="1733550" cy="800100"/>
          <wp:effectExtent l="0" t="0" r="0" b="0"/>
          <wp:wrapNone/>
          <wp:docPr id="8" name="Picture 8" descr="2012 Parish Logo Large Col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2 Parish Logo Large Colou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800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5B34D" w14:textId="45E96E0C" w:rsidR="001F31DA" w:rsidRDefault="001F31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c3NTUyMDAxsLRU0lEKTi0uzszPAykwrgUAVB9WWywAAAA="/>
  </w:docVars>
  <w:rsids>
    <w:rsidRoot w:val="00865455"/>
    <w:rsid w:val="00007832"/>
    <w:rsid w:val="00012032"/>
    <w:rsid w:val="00080E8B"/>
    <w:rsid w:val="00085A73"/>
    <w:rsid w:val="000F07F3"/>
    <w:rsid w:val="0012456C"/>
    <w:rsid w:val="001428BD"/>
    <w:rsid w:val="00170EAE"/>
    <w:rsid w:val="001D11C2"/>
    <w:rsid w:val="001F31DA"/>
    <w:rsid w:val="001F64F3"/>
    <w:rsid w:val="00216865"/>
    <w:rsid w:val="00216F83"/>
    <w:rsid w:val="002172CD"/>
    <w:rsid w:val="0022335B"/>
    <w:rsid w:val="00260B49"/>
    <w:rsid w:val="002669B9"/>
    <w:rsid w:val="0026730D"/>
    <w:rsid w:val="002A36D9"/>
    <w:rsid w:val="002E06CE"/>
    <w:rsid w:val="0034020A"/>
    <w:rsid w:val="003703D4"/>
    <w:rsid w:val="0038659C"/>
    <w:rsid w:val="003913D9"/>
    <w:rsid w:val="003A44AD"/>
    <w:rsid w:val="003D7642"/>
    <w:rsid w:val="00441B0C"/>
    <w:rsid w:val="00494B15"/>
    <w:rsid w:val="00496780"/>
    <w:rsid w:val="004F7A88"/>
    <w:rsid w:val="00564B0C"/>
    <w:rsid w:val="005738FB"/>
    <w:rsid w:val="005850FF"/>
    <w:rsid w:val="00590220"/>
    <w:rsid w:val="00592EBE"/>
    <w:rsid w:val="00595B9F"/>
    <w:rsid w:val="005E0064"/>
    <w:rsid w:val="005E0F09"/>
    <w:rsid w:val="006244E8"/>
    <w:rsid w:val="00673285"/>
    <w:rsid w:val="006855D9"/>
    <w:rsid w:val="006A7B54"/>
    <w:rsid w:val="00793520"/>
    <w:rsid w:val="007A187B"/>
    <w:rsid w:val="007B335A"/>
    <w:rsid w:val="007D3393"/>
    <w:rsid w:val="007D6405"/>
    <w:rsid w:val="0080504F"/>
    <w:rsid w:val="008576C1"/>
    <w:rsid w:val="00862AF9"/>
    <w:rsid w:val="00865455"/>
    <w:rsid w:val="0087750F"/>
    <w:rsid w:val="00877A1E"/>
    <w:rsid w:val="00900C64"/>
    <w:rsid w:val="009465C1"/>
    <w:rsid w:val="00A00FA4"/>
    <w:rsid w:val="00AE6D5A"/>
    <w:rsid w:val="00B74A83"/>
    <w:rsid w:val="00BC10FC"/>
    <w:rsid w:val="00BC6B31"/>
    <w:rsid w:val="00C46669"/>
    <w:rsid w:val="00C640F1"/>
    <w:rsid w:val="00C92E1E"/>
    <w:rsid w:val="00CC0D94"/>
    <w:rsid w:val="00CC68CB"/>
    <w:rsid w:val="00CC7259"/>
    <w:rsid w:val="00CD1639"/>
    <w:rsid w:val="00CF023B"/>
    <w:rsid w:val="00CF6489"/>
    <w:rsid w:val="00D30BE5"/>
    <w:rsid w:val="00D97F44"/>
    <w:rsid w:val="00DD0481"/>
    <w:rsid w:val="00E612C9"/>
    <w:rsid w:val="00EB4078"/>
    <w:rsid w:val="00EB689E"/>
    <w:rsid w:val="00F00920"/>
    <w:rsid w:val="00F07DD8"/>
    <w:rsid w:val="00F12B05"/>
    <w:rsid w:val="00F67313"/>
    <w:rsid w:val="00FA2200"/>
    <w:rsid w:val="00FA6736"/>
    <w:rsid w:val="00FC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EF5B2E6"/>
  <w15:docId w15:val="{9EEFC16C-0718-40C7-A89C-4D6290815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D94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CC0D94"/>
    <w:pPr>
      <w:keepNext/>
      <w:outlineLvl w:val="0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2172CD"/>
    <w:pPr>
      <w:keepNext/>
      <w:outlineLvl w:val="3"/>
    </w:pPr>
    <w:rPr>
      <w:rFonts w:ascii="Andale Sans" w:hAnsi="Andale Sans" w:cs="Andale Sans"/>
      <w:b/>
      <w:bCs/>
      <w:color w:val="3366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2172CD"/>
    <w:rPr>
      <w:rFonts w:ascii="Andale Sans" w:hAnsi="Andale Sans" w:cs="Andale Sans"/>
      <w:b/>
      <w:bCs/>
      <w:color w:val="3366FF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2172C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D04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0481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D04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0481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2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200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0783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E06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50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gsgashtead.com/Articles/525955/APCC_Privacy_Statement.aspx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A076F12EC1742849842D6298F5A3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02BF5-17A1-4551-86B2-05DE49190C93}"/>
      </w:docPartPr>
      <w:docPartBody>
        <w:p w:rsidR="00590F47" w:rsidRDefault="004152DA" w:rsidP="004152DA">
          <w:pPr>
            <w:pStyle w:val="2A076F12EC1742849842D6298F5A392811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HILD’S name</w:t>
          </w:r>
        </w:p>
      </w:docPartBody>
    </w:docPart>
    <w:docPart>
      <w:docPartPr>
        <w:name w:val="01750D4AA0064D49A40F77CE24E27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B22A6-2D8B-4FF7-BE93-A73FFC65A850}"/>
      </w:docPartPr>
      <w:docPartBody>
        <w:p w:rsidR="00590F47" w:rsidRDefault="004152DA" w:rsidP="004152DA">
          <w:pPr>
            <w:pStyle w:val="01750D4AA0064D49A40F77CE24E2744411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HILD’S mobile</w:t>
          </w:r>
        </w:p>
      </w:docPartBody>
    </w:docPart>
    <w:docPart>
      <w:docPartPr>
        <w:name w:val="91349A68C7CA477D9B969FB39E9D1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FF885-C3FC-4212-8126-9611C3A66459}"/>
      </w:docPartPr>
      <w:docPartBody>
        <w:p w:rsidR="00590F47" w:rsidRDefault="004152DA" w:rsidP="004152DA">
          <w:pPr>
            <w:pStyle w:val="91349A68C7CA477D9B969FB39E9D1D2E11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Enter Date of Birth</w:t>
          </w:r>
        </w:p>
      </w:docPartBody>
    </w:docPart>
    <w:docPart>
      <w:docPartPr>
        <w:name w:val="C108F5F2EA9C4A74986E8752A51E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BF47C-0804-4116-96A5-57654FAD3108}"/>
      </w:docPartPr>
      <w:docPartBody>
        <w:p w:rsidR="00590F47" w:rsidRDefault="004152DA" w:rsidP="004152DA">
          <w:pPr>
            <w:pStyle w:val="C108F5F2EA9C4A74986E8752A51E12D011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School name or home school</w:t>
          </w:r>
        </w:p>
      </w:docPartBody>
    </w:docPart>
    <w:docPart>
      <w:docPartPr>
        <w:name w:val="014739E648CA4E9CBC022BFF49A3D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8C512-D922-4007-B080-AB52A3AE9EA8}"/>
      </w:docPartPr>
      <w:docPartBody>
        <w:p w:rsidR="00590F47" w:rsidRDefault="004152DA" w:rsidP="004152DA">
          <w:pPr>
            <w:pStyle w:val="014739E648CA4E9CBC022BFF49A3DBE911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ar Group</w:t>
          </w:r>
        </w:p>
      </w:docPartBody>
    </w:docPart>
    <w:docPart>
      <w:docPartPr>
        <w:name w:val="7F4B6B20EECB43B1AC68FDEF3E95D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505D8-6678-4380-BD8D-14BCA55A6837}"/>
      </w:docPartPr>
      <w:docPartBody>
        <w:p w:rsidR="00590F47" w:rsidRDefault="004152DA" w:rsidP="004152DA">
          <w:pPr>
            <w:pStyle w:val="7F4B6B20EECB43B1AC68FDEF3E95D93811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give details. Provide a separate sheet or medical plan if necessary</w:t>
          </w:r>
        </w:p>
      </w:docPartBody>
    </w:docPart>
    <w:docPart>
      <w:docPartPr>
        <w:name w:val="46D1365A858744EE89B223215B179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DB6B1-2CD6-4427-B940-40E905CE33C7}"/>
      </w:docPartPr>
      <w:docPartBody>
        <w:p w:rsidR="00590F47" w:rsidRDefault="004152DA" w:rsidP="004152DA">
          <w:pPr>
            <w:pStyle w:val="46D1365A858744EE89B223215B1793A88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enter text.</w:t>
          </w:r>
        </w:p>
      </w:docPartBody>
    </w:docPart>
    <w:docPart>
      <w:docPartPr>
        <w:name w:val="9971CC7C31604001801C936FDFC1C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BF247-571F-411A-8BF7-DF53F5B6E806}"/>
      </w:docPartPr>
      <w:docPartBody>
        <w:p w:rsidR="00590F47" w:rsidRDefault="004152DA" w:rsidP="004152DA">
          <w:pPr>
            <w:pStyle w:val="9971CC7C31604001801C936FDFC1CF2B7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enter text.</w:t>
          </w:r>
        </w:p>
      </w:docPartBody>
    </w:docPart>
    <w:docPart>
      <w:docPartPr>
        <w:name w:val="8677D525E5944F59A537EFFBC5FCD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165C6-A5CB-41D4-A569-4F835530A672}"/>
      </w:docPartPr>
      <w:docPartBody>
        <w:p w:rsidR="00590F47" w:rsidRDefault="004152DA" w:rsidP="004152DA">
          <w:pPr>
            <w:pStyle w:val="8677D525E5944F59A537EFFBC5FCD3C57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Home phone</w:t>
          </w:r>
        </w:p>
      </w:docPartBody>
    </w:docPart>
    <w:docPart>
      <w:docPartPr>
        <w:name w:val="F75F14F64B504A84A1ADF418FAC09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C3E8A-DA21-44B0-9D82-0B0F2FCD9FB3}"/>
      </w:docPartPr>
      <w:docPartBody>
        <w:p w:rsidR="00590F47" w:rsidRDefault="004152DA" w:rsidP="004152DA">
          <w:pPr>
            <w:pStyle w:val="F75F14F64B504A84A1ADF418FAC09B477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Mobile phone</w:t>
          </w:r>
        </w:p>
      </w:docPartBody>
    </w:docPart>
    <w:docPart>
      <w:docPartPr>
        <w:name w:val="1166BF0745184CA6AD92BC13A1B1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816FA-EBDA-4B03-A517-3B8834238715}"/>
      </w:docPartPr>
      <w:docPartBody>
        <w:p w:rsidR="00590F47" w:rsidRDefault="004152DA" w:rsidP="004152DA">
          <w:pPr>
            <w:pStyle w:val="1166BF0745184CA6AD92BC13A1B1BC967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Best email contact for a parent</w:t>
          </w:r>
        </w:p>
      </w:docPartBody>
    </w:docPart>
    <w:docPart>
      <w:docPartPr>
        <w:name w:val="2808968830744E13AF2AA1DBF1A3C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0F6A3-0C6F-4675-9DCD-5DAB30455586}"/>
      </w:docPartPr>
      <w:docPartBody>
        <w:p w:rsidR="00590F47" w:rsidRDefault="004152DA" w:rsidP="004152DA">
          <w:pPr>
            <w:pStyle w:val="2808968830744E13AF2AA1DBF1A3CC837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enter text.</w:t>
          </w:r>
        </w:p>
      </w:docPartBody>
    </w:docPart>
    <w:docPart>
      <w:docPartPr>
        <w:name w:val="66C7F2E943644450824FFE5E6C415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BAEFB-945B-4C26-B06F-FCEC09B0BD18}"/>
      </w:docPartPr>
      <w:docPartBody>
        <w:p w:rsidR="00590F47" w:rsidRDefault="004152DA" w:rsidP="004152DA">
          <w:pPr>
            <w:pStyle w:val="66C7F2E943644450824FFE5E6C415FD27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enter text.</w:t>
          </w:r>
        </w:p>
      </w:docPartBody>
    </w:docPart>
    <w:docPart>
      <w:docPartPr>
        <w:name w:val="7FCCD3099A544674905A2856D8ABC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545F6-E80C-44D7-96E2-BB5DCB8FFC03}"/>
      </w:docPartPr>
      <w:docPartBody>
        <w:p w:rsidR="004152DA" w:rsidRDefault="004152DA" w:rsidP="004152DA">
          <w:pPr>
            <w:pStyle w:val="7FCCD3099A544674905A2856D8ABCC583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s or No</w:t>
          </w:r>
        </w:p>
      </w:docPartBody>
    </w:docPart>
    <w:docPart>
      <w:docPartPr>
        <w:name w:val="140AE71599014344BA90A50AEFEAA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34B6A-9F4B-489F-8F24-73A40F21741A}"/>
      </w:docPartPr>
      <w:docPartBody>
        <w:p w:rsidR="00000000" w:rsidRDefault="004152DA" w:rsidP="004152DA">
          <w:pPr>
            <w:pStyle w:val="140AE71599014344BA90A50AEFEAA2BC2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dedicated/baptised as infant, baptised as teen, or baptised &amp; confirmed</w:t>
          </w:r>
        </w:p>
      </w:docPartBody>
    </w:docPart>
    <w:docPart>
      <w:docPartPr>
        <w:name w:val="62C845DAA5734FDB860505576512F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1890D-E4BC-49A2-AF7F-7F565AEBAB32}"/>
      </w:docPartPr>
      <w:docPartBody>
        <w:p w:rsidR="00000000" w:rsidRDefault="004152DA" w:rsidP="004152DA">
          <w:pPr>
            <w:pStyle w:val="62C845DAA5734FDB860505576512FB8A2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enter text.</w:t>
          </w:r>
        </w:p>
      </w:docPartBody>
    </w:docPart>
    <w:docPart>
      <w:docPartPr>
        <w:name w:val="99F1ED05387D4D0C8B81D98AFEEFD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827FD-6BB0-431B-84B5-7EC5C3AFA372}"/>
      </w:docPartPr>
      <w:docPartBody>
        <w:p w:rsidR="00000000" w:rsidRDefault="004152DA" w:rsidP="004152DA">
          <w:pPr>
            <w:pStyle w:val="99F1ED05387D4D0C8B81D98AFEEFD21B2"/>
          </w:pPr>
          <w:r w:rsidRPr="00B74A83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Click here to enter text.</w:t>
          </w:r>
        </w:p>
      </w:docPartBody>
    </w:docPart>
    <w:docPart>
      <w:docPartPr>
        <w:name w:val="B942CEFF5D154BF7A2B0900E463A4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A39C1-E556-4399-8F4F-BBF3FE2EE4F6}"/>
      </w:docPartPr>
      <w:docPartBody>
        <w:p w:rsidR="00000000" w:rsidRDefault="004152DA" w:rsidP="004152DA">
          <w:pPr>
            <w:pStyle w:val="B942CEFF5D154BF7A2B0900E463A4A842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s or No</w:t>
          </w:r>
        </w:p>
      </w:docPartBody>
    </w:docPart>
    <w:docPart>
      <w:docPartPr>
        <w:name w:val="DA23698629F843A9A1C6E27CBA9B9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B8C47-4FC5-438B-8677-16F3FE52DA23}"/>
      </w:docPartPr>
      <w:docPartBody>
        <w:p w:rsidR="00000000" w:rsidRDefault="004152DA" w:rsidP="004152DA">
          <w:pPr>
            <w:pStyle w:val="DA23698629F843A9A1C6E27CBA9B9E0A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s or No</w:t>
          </w:r>
        </w:p>
      </w:docPartBody>
    </w:docPart>
    <w:docPart>
      <w:docPartPr>
        <w:name w:val="C91AB58500C34D8FB20646EEBEAB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D8319-5291-4F1E-BE88-B6C60E1CF361}"/>
      </w:docPartPr>
      <w:docPartBody>
        <w:p w:rsidR="00000000" w:rsidRDefault="004152DA" w:rsidP="004152DA">
          <w:pPr>
            <w:pStyle w:val="C91AB58500C34D8FB20646EEBEABA91B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s or No</w:t>
          </w:r>
        </w:p>
      </w:docPartBody>
    </w:docPart>
    <w:docPart>
      <w:docPartPr>
        <w:name w:val="A60A2AEDE1014283BEDAFFDA233D6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23F3B-F311-4654-8C20-DD3214C7E344}"/>
      </w:docPartPr>
      <w:docPartBody>
        <w:p w:rsidR="00000000" w:rsidRDefault="004152DA" w:rsidP="004152DA">
          <w:pPr>
            <w:pStyle w:val="A60A2AEDE1014283BEDAFFDA233D6ABB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s or No</w:t>
          </w:r>
        </w:p>
      </w:docPartBody>
    </w:docPart>
    <w:docPart>
      <w:docPartPr>
        <w:name w:val="F6CBB88834C1439B9B29820CE0EE2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1A308-C8C5-4C85-9AE4-3ABFCB78A941}"/>
      </w:docPartPr>
      <w:docPartBody>
        <w:p w:rsidR="00000000" w:rsidRDefault="004152DA" w:rsidP="004152DA">
          <w:pPr>
            <w:pStyle w:val="F6CBB88834C1439B9B29820CE0EE2471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Yes or No</w:t>
          </w:r>
        </w:p>
      </w:docPartBody>
    </w:docPart>
    <w:docPart>
      <w:docPartPr>
        <w:name w:val="1381473E84704EFC8076CBBEEB31A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011B4-53BA-4F41-91BE-CE1764B37486}"/>
      </w:docPartPr>
      <w:docPartBody>
        <w:p w:rsidR="00000000" w:rsidRDefault="004152DA" w:rsidP="004152DA">
          <w:pPr>
            <w:pStyle w:val="1381473E84704EFC8076CBBEEB31A869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Type or write name</w:t>
          </w:r>
        </w:p>
      </w:docPartBody>
    </w:docPart>
    <w:docPart>
      <w:docPartPr>
        <w:name w:val="72C11B9143E14DAEB0C9E8BF96CC4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83F10-7A06-412D-900D-9DB0E0A5E6DC}"/>
      </w:docPartPr>
      <w:docPartBody>
        <w:p w:rsidR="00000000" w:rsidRDefault="004152DA" w:rsidP="004152DA">
          <w:pPr>
            <w:pStyle w:val="72C11B9143E14DAEB0C9E8BF96CC4390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Type or write name</w:t>
          </w:r>
        </w:p>
      </w:docPartBody>
    </w:docPart>
    <w:docPart>
      <w:docPartPr>
        <w:name w:val="5DEB23B37BC44568B0217BA22B2A4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56D12-E58A-4943-9345-BF2E7C0FA093}"/>
      </w:docPartPr>
      <w:docPartBody>
        <w:p w:rsidR="00000000" w:rsidRDefault="004152DA" w:rsidP="004152DA">
          <w:pPr>
            <w:pStyle w:val="5DEB23B37BC44568B0217BA22B2A46F51"/>
          </w:pPr>
          <w:r w:rsidRPr="006A7B54">
            <w:rPr>
              <w:rStyle w:val="PlaceholderText"/>
              <w:rFonts w:ascii="Tahoma" w:hAnsi="Tahoma" w:cs="Tahoma"/>
              <w:color w:val="D9D9D9" w:themeColor="background1" w:themeShade="D9"/>
              <w:sz w:val="22"/>
              <w:szCs w:val="22"/>
            </w:rPr>
            <w:t>Today’s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ale Sans">
    <w:altName w:val="Trebuchet MS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A4F65"/>
    <w:rsid w:val="003C6B68"/>
    <w:rsid w:val="0041529F"/>
    <w:rsid w:val="004152DA"/>
    <w:rsid w:val="0056258F"/>
    <w:rsid w:val="00590F47"/>
    <w:rsid w:val="00747DFB"/>
    <w:rsid w:val="007A4F65"/>
    <w:rsid w:val="00820EC2"/>
    <w:rsid w:val="009C0507"/>
    <w:rsid w:val="00A03966"/>
    <w:rsid w:val="00D67290"/>
    <w:rsid w:val="00D71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2DA"/>
    <w:rPr>
      <w:color w:val="808080"/>
    </w:rPr>
  </w:style>
  <w:style w:type="paragraph" w:customStyle="1" w:styleId="2A076F12EC1742849842D6298F5A3928">
    <w:name w:val="2A076F12EC1742849842D6298F5A3928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">
    <w:name w:val="01750D4AA0064D49A40F77CE24E2744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">
    <w:name w:val="91349A68C7CA477D9B969FB39E9D1D2E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">
    <w:name w:val="78C2BCE9624B49A9999AE34704420ACF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">
    <w:name w:val="C108F5F2EA9C4A74986E8752A51E12D0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">
    <w:name w:val="014739E648CA4E9CBC022BFF49A3DBE9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">
    <w:name w:val="7F4B6B20EECB43B1AC68FDEF3E95D938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">
    <w:name w:val="D1DE7C982D814F2CA5A319C5FD5CBF8B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">
    <w:name w:val="C49E894C729A4177953FA7767EB8CDF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076F12EC1742849842D6298F5A39281">
    <w:name w:val="2A076F12EC1742849842D6298F5A3928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1">
    <w:name w:val="01750D4AA0064D49A40F77CE24E27444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1">
    <w:name w:val="91349A68C7CA477D9B969FB39E9D1D2E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1">
    <w:name w:val="78C2BCE9624B49A9999AE34704420ACF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1">
    <w:name w:val="C108F5F2EA9C4A74986E8752A51E12D0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1">
    <w:name w:val="014739E648CA4E9CBC022BFF49A3DBE9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1">
    <w:name w:val="7F4B6B20EECB43B1AC68FDEF3E95D938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1">
    <w:name w:val="D1DE7C982D814F2CA5A319C5FD5CBF8B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1">
    <w:name w:val="C49E894C729A4177953FA7767EB8CDF3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19ABAB4594539A44897186283BAD9">
    <w:name w:val="5E519ABAB4594539A44897186283BAD9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DD07D0B3A4487967F695ED45106DD">
    <w:name w:val="A8FDD07D0B3A4487967F695ED45106DD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076F12EC1742849842D6298F5A39282">
    <w:name w:val="2A076F12EC1742849842D6298F5A3928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2">
    <w:name w:val="01750D4AA0064D49A40F77CE24E27444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2">
    <w:name w:val="91349A68C7CA477D9B969FB39E9D1D2E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2">
    <w:name w:val="78C2BCE9624B49A9999AE34704420ACF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2">
    <w:name w:val="C108F5F2EA9C4A74986E8752A51E12D0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2">
    <w:name w:val="014739E648CA4E9CBC022BFF49A3DBE9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2">
    <w:name w:val="7F4B6B20EECB43B1AC68FDEF3E95D938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2">
    <w:name w:val="D1DE7C982D814F2CA5A319C5FD5CBF8B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2">
    <w:name w:val="C49E894C729A4177953FA7767EB8CDF3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076F12EC1742849842D6298F5A39283">
    <w:name w:val="2A076F12EC1742849842D6298F5A3928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3">
    <w:name w:val="01750D4AA0064D49A40F77CE24E27444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3">
    <w:name w:val="91349A68C7CA477D9B969FB39E9D1D2E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3">
    <w:name w:val="78C2BCE9624B49A9999AE34704420ACF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3">
    <w:name w:val="C108F5F2EA9C4A74986E8752A51E12D0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3">
    <w:name w:val="014739E648CA4E9CBC022BFF49A3DBE9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3">
    <w:name w:val="7F4B6B20EECB43B1AC68FDEF3E95D938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3">
    <w:name w:val="D1DE7C982D814F2CA5A319C5FD5CBF8B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3">
    <w:name w:val="C49E894C729A4177953FA7767EB8CDF3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">
    <w:name w:val="46D1365A858744EE89B223215B1793A8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A81C4F37EA740FE9523ACCDE58E3500">
    <w:name w:val="8A81C4F37EA740FE9523ACCDE58E3500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BB33FC5296415988E04A3E029E7034">
    <w:name w:val="A1BB33FC5296415988E04A3E029E7034"/>
    <w:rsid w:val="007A4F65"/>
  </w:style>
  <w:style w:type="paragraph" w:customStyle="1" w:styleId="2A076F12EC1742849842D6298F5A39284">
    <w:name w:val="2A076F12EC1742849842D6298F5A3928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4">
    <w:name w:val="01750D4AA0064D49A40F77CE24E27444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4">
    <w:name w:val="91349A68C7CA477D9B969FB39E9D1D2E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4">
    <w:name w:val="78C2BCE9624B49A9999AE34704420ACF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4">
    <w:name w:val="C108F5F2EA9C4A74986E8752A51E12D0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4">
    <w:name w:val="014739E648CA4E9CBC022BFF49A3DBE9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4">
    <w:name w:val="7F4B6B20EECB43B1AC68FDEF3E95D938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4">
    <w:name w:val="D1DE7C982D814F2CA5A319C5FD5CBF8B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4">
    <w:name w:val="C49E894C729A4177953FA7767EB8CDF34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DD07D0B3A4487967F695ED45106DD1">
    <w:name w:val="A8FDD07D0B3A4487967F695ED45106DD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1">
    <w:name w:val="46D1365A858744EE89B223215B1793A8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BB33FC5296415988E04A3E029E70341">
    <w:name w:val="A1BB33FC5296415988E04A3E029E7034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5BADD90D6804A0ABB6EE35B36E9E150">
    <w:name w:val="55BADD90D6804A0ABB6EE35B36E9E150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">
    <w:name w:val="9971CC7C31604001801C936FDFC1CF2B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">
    <w:name w:val="8677D525E5944F59A537EFFBC5FCD3C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">
    <w:name w:val="F75F14F64B504A84A1ADF418FAC09B47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">
    <w:name w:val="1166BF0745184CA6AD92BC13A1B1BC96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">
    <w:name w:val="2808968830744E13AF2AA1DBF1A3CC83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">
    <w:name w:val="66C7F2E943644450824FFE5E6C415FD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B4E071202D494F9692927A39D757D7">
    <w:name w:val="30B4E071202D494F9692927A39D757D7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3FECFE5054442785BDBB2B2754C597">
    <w:name w:val="153FECFE5054442785BDBB2B2754C597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2DA3A7BFD594E5C9EE579491C528074">
    <w:name w:val="12DA3A7BFD594E5C9EE579491C528074"/>
    <w:rsid w:val="007A4F65"/>
  </w:style>
  <w:style w:type="paragraph" w:customStyle="1" w:styleId="0720936C4DE241D09F83312CF3C2EDD9">
    <w:name w:val="0720936C4DE241D09F83312CF3C2EDD9"/>
    <w:rsid w:val="007A4F65"/>
  </w:style>
  <w:style w:type="paragraph" w:customStyle="1" w:styleId="23B3957E7CD74449946BB050F8288BE0">
    <w:name w:val="23B3957E7CD74449946BB050F8288BE0"/>
    <w:rsid w:val="007A4F65"/>
  </w:style>
  <w:style w:type="paragraph" w:customStyle="1" w:styleId="8404456A4CA442FEB17272230DBF81F6">
    <w:name w:val="8404456A4CA442FEB17272230DBF81F6"/>
    <w:rsid w:val="007A4F65"/>
  </w:style>
  <w:style w:type="paragraph" w:customStyle="1" w:styleId="2A076F12EC1742849842D6298F5A39285">
    <w:name w:val="2A076F12EC1742849842D6298F5A3928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5">
    <w:name w:val="01750D4AA0064D49A40F77CE24E27444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5">
    <w:name w:val="91349A68C7CA477D9B969FB39E9D1D2E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5">
    <w:name w:val="78C2BCE9624B49A9999AE34704420ACF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5">
    <w:name w:val="C108F5F2EA9C4A74986E8752A51E12D0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5">
    <w:name w:val="014739E648CA4E9CBC022BFF49A3DBE9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5">
    <w:name w:val="7F4B6B20EECB43B1AC68FDEF3E95D938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5">
    <w:name w:val="D1DE7C982D814F2CA5A319C5FD5CBF8B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5">
    <w:name w:val="C49E894C729A4177953FA7767EB8CDF35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DD07D0B3A4487967F695ED45106DD2">
    <w:name w:val="A8FDD07D0B3A4487967F695ED45106DD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2">
    <w:name w:val="46D1365A858744EE89B223215B1793A8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BB33FC5296415988E04A3E029E70342">
    <w:name w:val="A1BB33FC5296415988E04A3E029E70342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5BADD90D6804A0ABB6EE35B36E9E1501">
    <w:name w:val="55BADD90D6804A0ABB6EE35B36E9E150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1">
    <w:name w:val="9971CC7C31604001801C936FDFC1CF2B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1">
    <w:name w:val="8677D525E5944F59A537EFFBC5FCD3C5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1">
    <w:name w:val="F75F14F64B504A84A1ADF418FAC09B47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1">
    <w:name w:val="1166BF0745184CA6AD92BC13A1B1BC96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1">
    <w:name w:val="2808968830744E13AF2AA1DBF1A3CC83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1">
    <w:name w:val="66C7F2E943644450824FFE5E6C415FD2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B4E071202D494F9692927A39D757D71">
    <w:name w:val="30B4E071202D494F9692927A39D757D71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C2491344B074D2387E67A470EBF94B9">
    <w:name w:val="7C2491344B074D2387E67A470EBF94B9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3349173BCD4A2BBDBCE165A136D4BF">
    <w:name w:val="393349173BCD4A2BBDBCE165A136D4BF"/>
    <w:rsid w:val="007A4F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076F12EC1742849842D6298F5A39286">
    <w:name w:val="2A076F12EC1742849842D6298F5A3928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6">
    <w:name w:val="01750D4AA0064D49A40F77CE24E27444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6">
    <w:name w:val="91349A68C7CA477D9B969FB39E9D1D2E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C2BCE9624B49A9999AE34704420ACF6">
    <w:name w:val="78C2BCE9624B49A9999AE34704420ACF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6">
    <w:name w:val="C108F5F2EA9C4A74986E8752A51E12D0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6">
    <w:name w:val="014739E648CA4E9CBC022BFF49A3DBE9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6">
    <w:name w:val="7F4B6B20EECB43B1AC68FDEF3E95D938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1DE7C982D814F2CA5A319C5FD5CBF8B6">
    <w:name w:val="D1DE7C982D814F2CA5A319C5FD5CBF8B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49E894C729A4177953FA7767EB8CDF36">
    <w:name w:val="C49E894C729A4177953FA7767EB8CDF36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DD07D0B3A4487967F695ED45106DD3">
    <w:name w:val="A8FDD07D0B3A4487967F695ED45106DD3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3">
    <w:name w:val="46D1365A858744EE89B223215B1793A83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BB33FC5296415988E04A3E029E70343">
    <w:name w:val="A1BB33FC5296415988E04A3E029E70343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5BADD90D6804A0ABB6EE35B36E9E1502">
    <w:name w:val="55BADD90D6804A0ABB6EE35B36E9E150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2">
    <w:name w:val="9971CC7C31604001801C936FDFC1CF2B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2">
    <w:name w:val="8677D525E5944F59A537EFFBC5FCD3C5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2">
    <w:name w:val="F75F14F64B504A84A1ADF418FAC09B47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2">
    <w:name w:val="1166BF0745184CA6AD92BC13A1B1BC96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2">
    <w:name w:val="2808968830744E13AF2AA1DBF1A3CC83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2">
    <w:name w:val="66C7F2E943644450824FFE5E6C415FD2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B4E071202D494F9692927A39D757D72">
    <w:name w:val="30B4E071202D494F9692927A39D757D72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C2491344B074D2387E67A470EBF94B91">
    <w:name w:val="7C2491344B074D2387E67A470EBF94B91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3349173BCD4A2BBDBCE165A136D4BF1">
    <w:name w:val="393349173BCD4A2BBDBCE165A136D4BF1"/>
    <w:rsid w:val="00820E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0E8334392A3439D900B14BC7A2F1BC7">
    <w:name w:val="A0E8334392A3439D900B14BC7A2F1BC7"/>
    <w:rsid w:val="00D67290"/>
    <w:pPr>
      <w:spacing w:after="160" w:line="259" w:lineRule="auto"/>
    </w:pPr>
  </w:style>
  <w:style w:type="paragraph" w:customStyle="1" w:styleId="B8A937E378E840F9A6BDA7D0F011CB0A">
    <w:name w:val="B8A937E378E840F9A6BDA7D0F011CB0A"/>
    <w:rsid w:val="00D67290"/>
    <w:pPr>
      <w:spacing w:after="160" w:line="259" w:lineRule="auto"/>
    </w:pPr>
  </w:style>
  <w:style w:type="paragraph" w:customStyle="1" w:styleId="5A6554B3EF09483AAC6450883B35951C">
    <w:name w:val="5A6554B3EF09483AAC6450883B35951C"/>
    <w:rsid w:val="00D67290"/>
    <w:pPr>
      <w:spacing w:after="160" w:line="259" w:lineRule="auto"/>
    </w:pPr>
  </w:style>
  <w:style w:type="paragraph" w:customStyle="1" w:styleId="182706C1942446B8942AA073F22E5774">
    <w:name w:val="182706C1942446B8942AA073F22E5774"/>
    <w:rsid w:val="00D67290"/>
    <w:pPr>
      <w:spacing w:after="160" w:line="259" w:lineRule="auto"/>
    </w:pPr>
  </w:style>
  <w:style w:type="paragraph" w:customStyle="1" w:styleId="0F28268C9B49431581128974804331C3">
    <w:name w:val="0F28268C9B49431581128974804331C3"/>
    <w:rsid w:val="00D67290"/>
    <w:pPr>
      <w:spacing w:after="160" w:line="259" w:lineRule="auto"/>
    </w:pPr>
  </w:style>
  <w:style w:type="paragraph" w:customStyle="1" w:styleId="1B9E1CF4F71B40ACBA08CF4A484E70CF">
    <w:name w:val="1B9E1CF4F71B40ACBA08CF4A484E70CF"/>
    <w:rsid w:val="00D67290"/>
    <w:pPr>
      <w:spacing w:after="160" w:line="259" w:lineRule="auto"/>
    </w:pPr>
  </w:style>
  <w:style w:type="paragraph" w:customStyle="1" w:styleId="E6C44878AF7A4B50A6F8629C43DC2355">
    <w:name w:val="E6C44878AF7A4B50A6F8629C43DC2355"/>
    <w:rsid w:val="00D67290"/>
    <w:pPr>
      <w:spacing w:after="160" w:line="259" w:lineRule="auto"/>
    </w:pPr>
  </w:style>
  <w:style w:type="paragraph" w:customStyle="1" w:styleId="03067CC77851406FA82F8AB324CF5ACD">
    <w:name w:val="03067CC77851406FA82F8AB324CF5ACD"/>
    <w:rsid w:val="00D67290"/>
    <w:pPr>
      <w:spacing w:after="160" w:line="259" w:lineRule="auto"/>
    </w:pPr>
  </w:style>
  <w:style w:type="paragraph" w:customStyle="1" w:styleId="F7F560E4694C44E3985BE4A384DF8579">
    <w:name w:val="F7F560E4694C44E3985BE4A384DF8579"/>
    <w:rsid w:val="00D67290"/>
    <w:pPr>
      <w:spacing w:after="160" w:line="259" w:lineRule="auto"/>
    </w:pPr>
  </w:style>
  <w:style w:type="paragraph" w:customStyle="1" w:styleId="C7594C91B09B46A1B9B96916A2C1D283">
    <w:name w:val="C7594C91B09B46A1B9B96916A2C1D283"/>
    <w:rsid w:val="00D67290"/>
    <w:pPr>
      <w:spacing w:after="160" w:line="259" w:lineRule="auto"/>
    </w:pPr>
  </w:style>
  <w:style w:type="paragraph" w:customStyle="1" w:styleId="DC3E847D2529454CB932A933B1C1DDAF">
    <w:name w:val="DC3E847D2529454CB932A933B1C1DDAF"/>
    <w:rsid w:val="00D67290"/>
    <w:pPr>
      <w:spacing w:after="160" w:line="259" w:lineRule="auto"/>
    </w:pPr>
  </w:style>
  <w:style w:type="paragraph" w:customStyle="1" w:styleId="C565374C62A5413E9AF34CE324D0D239">
    <w:name w:val="C565374C62A5413E9AF34CE324D0D239"/>
    <w:rsid w:val="00D67290"/>
    <w:pPr>
      <w:spacing w:after="160" w:line="259" w:lineRule="auto"/>
    </w:pPr>
  </w:style>
  <w:style w:type="paragraph" w:customStyle="1" w:styleId="7FA7BEA6F4724839B475EBAE0E5C2176">
    <w:name w:val="7FA7BEA6F4724839B475EBAE0E5C2176"/>
    <w:rsid w:val="00D67290"/>
    <w:pPr>
      <w:spacing w:after="160" w:line="259" w:lineRule="auto"/>
    </w:pPr>
  </w:style>
  <w:style w:type="paragraph" w:customStyle="1" w:styleId="2CAEEB7410334B9FBA902AF143B12165">
    <w:name w:val="2CAEEB7410334B9FBA902AF143B12165"/>
    <w:rsid w:val="00D67290"/>
    <w:pPr>
      <w:spacing w:after="160" w:line="259" w:lineRule="auto"/>
    </w:pPr>
  </w:style>
  <w:style w:type="paragraph" w:customStyle="1" w:styleId="2A076F12EC1742849842D6298F5A39287">
    <w:name w:val="2A076F12EC1742849842D6298F5A39287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7">
    <w:name w:val="01750D4AA0064D49A40F77CE24E274447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7">
    <w:name w:val="91349A68C7CA477D9B969FB39E9D1D2E7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7">
    <w:name w:val="C108F5F2EA9C4A74986E8752A51E12D07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7">
    <w:name w:val="014739E648CA4E9CBC022BFF49A3DBE97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7">
    <w:name w:val="7F4B6B20EECB43B1AC68FDEF3E95D9387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DD07D0B3A4487967F695ED45106DD4">
    <w:name w:val="A8FDD07D0B3A4487967F695ED45106DD4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4">
    <w:name w:val="46D1365A858744EE89B223215B1793A84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BB33FC5296415988E04A3E029E70344">
    <w:name w:val="A1BB33FC5296415988E04A3E029E70344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5BADD90D6804A0ABB6EE35B36E9E1503">
    <w:name w:val="55BADD90D6804A0ABB6EE35B36E9E150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3">
    <w:name w:val="9971CC7C31604001801C936FDFC1CF2B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3">
    <w:name w:val="8677D525E5944F59A537EFFBC5FCD3C5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3">
    <w:name w:val="F75F14F64B504A84A1ADF418FAC09B47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3">
    <w:name w:val="1166BF0745184CA6AD92BC13A1B1BC96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3">
    <w:name w:val="2808968830744E13AF2AA1DBF1A3CC83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3">
    <w:name w:val="66C7F2E943644450824FFE5E6C415FD2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B4E071202D494F9692927A39D757D73">
    <w:name w:val="30B4E071202D494F9692927A39D757D73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C2491344B074D2387E67A470EBF94B92">
    <w:name w:val="7C2491344B074D2387E67A470EBF94B92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3349173BCD4A2BBDBCE165A136D4BF2">
    <w:name w:val="393349173BCD4A2BBDBCE165A136D4BF2"/>
    <w:rsid w:val="00D672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076F12EC1742849842D6298F5A39288">
    <w:name w:val="2A076F12EC1742849842D6298F5A39288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8">
    <w:name w:val="01750D4AA0064D49A40F77CE24E274448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8">
    <w:name w:val="91349A68C7CA477D9B969FB39E9D1D2E8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8">
    <w:name w:val="C108F5F2EA9C4A74986E8752A51E12D08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8">
    <w:name w:val="014739E648CA4E9CBC022BFF49A3DBE98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8">
    <w:name w:val="7F4B6B20EECB43B1AC68FDEF3E95D9388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DD07D0B3A4487967F695ED45106DD5">
    <w:name w:val="A8FDD07D0B3A4487967F695ED45106DD5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5">
    <w:name w:val="46D1365A858744EE89B223215B1793A85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1BB33FC5296415988E04A3E029E70345">
    <w:name w:val="A1BB33FC5296415988E04A3E029E70345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5BADD90D6804A0ABB6EE35B36E9E1504">
    <w:name w:val="55BADD90D6804A0ABB6EE35B36E9E150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4">
    <w:name w:val="9971CC7C31604001801C936FDFC1CF2B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4">
    <w:name w:val="8677D525E5944F59A537EFFBC5FCD3C5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4">
    <w:name w:val="F75F14F64B504A84A1ADF418FAC09B47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4">
    <w:name w:val="1166BF0745184CA6AD92BC13A1B1BC96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4">
    <w:name w:val="2808968830744E13AF2AA1DBF1A3CC83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4">
    <w:name w:val="66C7F2E943644450824FFE5E6C415FD2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B4E071202D494F9692927A39D757D74">
    <w:name w:val="30B4E071202D494F9692927A39D757D74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3FECFE5054442785BDBB2B2754C5971">
    <w:name w:val="153FECFE5054442785BDBB2B2754C5971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2DA3A7BFD594E5C9EE579491C5280741">
    <w:name w:val="12DA3A7BFD594E5C9EE579491C5280741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720936C4DE241D09F83312CF3C2EDD91">
    <w:name w:val="0720936C4DE241D09F83312CF3C2EDD91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3B3957E7CD74449946BB050F8288BE01">
    <w:name w:val="23B3957E7CD74449946BB050F8288BE01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CAEEB7410334B9FBA902AF143B121651">
    <w:name w:val="2CAEEB7410334B9FBA902AF143B121651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C2491344B074D2387E67A470EBF94B93">
    <w:name w:val="7C2491344B074D2387E67A470EBF94B93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3349173BCD4A2BBDBCE165A136D4BF3">
    <w:name w:val="393349173BCD4A2BBDBCE165A136D4BF3"/>
    <w:rsid w:val="00D713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3409B0956984A93A97B721E50D2F694">
    <w:name w:val="13409B0956984A93A97B721E50D2F694"/>
    <w:rsid w:val="003C6B68"/>
    <w:pPr>
      <w:spacing w:after="160" w:line="259" w:lineRule="auto"/>
    </w:pPr>
  </w:style>
  <w:style w:type="paragraph" w:customStyle="1" w:styleId="5AA407A95FEA4A6BA952448AECB47A78">
    <w:name w:val="5AA407A95FEA4A6BA952448AECB47A78"/>
    <w:rsid w:val="003C6B68"/>
    <w:pPr>
      <w:spacing w:after="160" w:line="259" w:lineRule="auto"/>
    </w:pPr>
  </w:style>
  <w:style w:type="paragraph" w:customStyle="1" w:styleId="48E00BBD853F4A929A226FF72CDBC9E5">
    <w:name w:val="48E00BBD853F4A929A226FF72CDBC9E5"/>
    <w:rsid w:val="003C6B68"/>
    <w:pPr>
      <w:spacing w:after="160" w:line="259" w:lineRule="auto"/>
    </w:pPr>
  </w:style>
  <w:style w:type="paragraph" w:customStyle="1" w:styleId="C9D402C303944A0DBF4A4662F9241DB4">
    <w:name w:val="C9D402C303944A0DBF4A4662F9241DB4"/>
    <w:rsid w:val="003C6B68"/>
    <w:pPr>
      <w:spacing w:after="160" w:line="259" w:lineRule="auto"/>
    </w:pPr>
  </w:style>
  <w:style w:type="paragraph" w:customStyle="1" w:styleId="BF82BFCBFD8E48A68A9F6E89870EF9BF">
    <w:name w:val="BF82BFCBFD8E48A68A9F6E89870EF9BF"/>
    <w:rsid w:val="003C6B68"/>
    <w:pPr>
      <w:spacing w:after="160" w:line="259" w:lineRule="auto"/>
    </w:pPr>
  </w:style>
  <w:style w:type="paragraph" w:customStyle="1" w:styleId="FB9583927CF54C82947E525875620F72">
    <w:name w:val="FB9583927CF54C82947E525875620F72"/>
    <w:rsid w:val="003C6B68"/>
    <w:pPr>
      <w:spacing w:after="160" w:line="259" w:lineRule="auto"/>
    </w:pPr>
  </w:style>
  <w:style w:type="paragraph" w:customStyle="1" w:styleId="7FCCD3099A544674905A2856D8ABCC58">
    <w:name w:val="7FCCD3099A544674905A2856D8ABCC58"/>
    <w:rsid w:val="003C6B68"/>
    <w:pPr>
      <w:spacing w:after="160" w:line="259" w:lineRule="auto"/>
    </w:pPr>
  </w:style>
  <w:style w:type="paragraph" w:customStyle="1" w:styleId="4C29D15ACA314E84BFE82BC15F106298">
    <w:name w:val="4C29D15ACA314E84BFE82BC15F106298"/>
    <w:rsid w:val="003C6B68"/>
    <w:pPr>
      <w:spacing w:after="160" w:line="259" w:lineRule="auto"/>
    </w:pPr>
  </w:style>
  <w:style w:type="paragraph" w:customStyle="1" w:styleId="496146FD996F4AD3B65645A697D90FA5">
    <w:name w:val="496146FD996F4AD3B65645A697D90FA5"/>
    <w:rsid w:val="003C6B68"/>
    <w:pPr>
      <w:spacing w:after="160" w:line="259" w:lineRule="auto"/>
    </w:pPr>
  </w:style>
  <w:style w:type="paragraph" w:customStyle="1" w:styleId="2A076F12EC1742849842D6298F5A39289">
    <w:name w:val="2A076F12EC1742849842D6298F5A39289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9">
    <w:name w:val="01750D4AA0064D49A40F77CE24E274449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9">
    <w:name w:val="91349A68C7CA477D9B969FB39E9D1D2E9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9">
    <w:name w:val="C108F5F2EA9C4A74986E8752A51E12D09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9">
    <w:name w:val="014739E648CA4E9CBC022BFF49A3DBE99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9">
    <w:name w:val="7F4B6B20EECB43B1AC68FDEF3E95D9389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0AE71599014344BA90A50AEFEAA2BC">
    <w:name w:val="140AE71599014344BA90A50AEFEAA2BC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6">
    <w:name w:val="46D1365A858744EE89B223215B1793A8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C845DAA5734FDB860505576512FB8A">
    <w:name w:val="62C845DAA5734FDB860505576512FB8A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5">
    <w:name w:val="9971CC7C31604001801C936FDFC1CF2B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5">
    <w:name w:val="8677D525E5944F59A537EFFBC5FCD3C5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5">
    <w:name w:val="F75F14F64B504A84A1ADF418FAC09B47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5">
    <w:name w:val="1166BF0745184CA6AD92BC13A1B1BC96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5">
    <w:name w:val="2808968830744E13AF2AA1DBF1A3CC83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5">
    <w:name w:val="66C7F2E943644450824FFE5E6C415FD2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F1ED05387D4D0C8B81D98AFEEFD21B">
    <w:name w:val="99F1ED05387D4D0C8B81D98AFEEFD21B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942CEFF5D154BF7A2B0900E463A4A84">
    <w:name w:val="B942CEFF5D154BF7A2B0900E463A4A84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B9583927CF54C82947E525875620F721">
    <w:name w:val="FB9583927CF54C82947E525875620F72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CCD3099A544674905A2856D8ABCC581">
    <w:name w:val="7FCCD3099A544674905A2856D8ABCC58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C29D15ACA314E84BFE82BC15F1062981">
    <w:name w:val="4C29D15ACA314E84BFE82BC15F106298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96146FD996F4AD3B65645A697D90FA51">
    <w:name w:val="496146FD996F4AD3B65645A697D90FA5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C2491344B074D2387E67A470EBF94B94">
    <w:name w:val="7C2491344B074D2387E67A470EBF94B94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3349173BCD4A2BBDBCE165A136D4BF4">
    <w:name w:val="393349173BCD4A2BBDBCE165A136D4BF4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A076F12EC1742849842D6298F5A392810">
    <w:name w:val="2A076F12EC1742849842D6298F5A392810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10">
    <w:name w:val="01750D4AA0064D49A40F77CE24E2744410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10">
    <w:name w:val="91349A68C7CA477D9B969FB39E9D1D2E10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10">
    <w:name w:val="C108F5F2EA9C4A74986E8752A51E12D010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10">
    <w:name w:val="014739E648CA4E9CBC022BFF49A3DBE910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10">
    <w:name w:val="7F4B6B20EECB43B1AC68FDEF3E95D93810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0AE71599014344BA90A50AEFEAA2BC1">
    <w:name w:val="140AE71599014344BA90A50AEFEAA2BC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7">
    <w:name w:val="46D1365A858744EE89B223215B1793A8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C845DAA5734FDB860505576512FB8A1">
    <w:name w:val="62C845DAA5734FDB860505576512FB8A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6">
    <w:name w:val="9971CC7C31604001801C936FDFC1CF2B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6">
    <w:name w:val="8677D525E5944F59A537EFFBC5FCD3C5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6">
    <w:name w:val="F75F14F64B504A84A1ADF418FAC09B47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6">
    <w:name w:val="1166BF0745184CA6AD92BC13A1B1BC96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6">
    <w:name w:val="2808968830744E13AF2AA1DBF1A3CC83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6">
    <w:name w:val="66C7F2E943644450824FFE5E6C415FD26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F1ED05387D4D0C8B81D98AFEEFD21B1">
    <w:name w:val="99F1ED05387D4D0C8B81D98AFEEFD21B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942CEFF5D154BF7A2B0900E463A4A841">
    <w:name w:val="B942CEFF5D154BF7A2B0900E463A4A84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B9583927CF54C82947E525875620F722">
    <w:name w:val="FB9583927CF54C82947E525875620F72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CCD3099A544674905A2856D8ABCC582">
    <w:name w:val="7FCCD3099A544674905A2856D8ABCC58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C29D15ACA314E84BFE82BC15F1062982">
    <w:name w:val="4C29D15ACA314E84BFE82BC15F106298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96146FD996F4AD3B65645A697D90FA52">
    <w:name w:val="496146FD996F4AD3B65645A697D90FA5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C2491344B074D2387E67A470EBF94B95">
    <w:name w:val="7C2491344B074D2387E67A470EBF94B9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3349173BCD4A2BBDBCE165A136D4BF5">
    <w:name w:val="393349173BCD4A2BBDBCE165A136D4BF5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2D840FEE8A74B7BA3E4B92045DD5CE4">
    <w:name w:val="32D840FEE8A74B7BA3E4B92045DD5CE4"/>
    <w:rsid w:val="004152DA"/>
    <w:pPr>
      <w:spacing w:after="160" w:line="259" w:lineRule="auto"/>
    </w:pPr>
  </w:style>
  <w:style w:type="paragraph" w:customStyle="1" w:styleId="9D37D3EF2602440890542D30AD506703">
    <w:name w:val="9D37D3EF2602440890542D30AD506703"/>
    <w:rsid w:val="004152DA"/>
    <w:pPr>
      <w:spacing w:after="160" w:line="259" w:lineRule="auto"/>
    </w:pPr>
  </w:style>
  <w:style w:type="paragraph" w:customStyle="1" w:styleId="C0CD1432BE8740DAAE46D6B981BFBCB3">
    <w:name w:val="C0CD1432BE8740DAAE46D6B981BFBCB3"/>
    <w:rsid w:val="004152DA"/>
    <w:pPr>
      <w:spacing w:after="160" w:line="259" w:lineRule="auto"/>
    </w:pPr>
  </w:style>
  <w:style w:type="paragraph" w:customStyle="1" w:styleId="22D8946E99944603A5CABB38F3E673E0">
    <w:name w:val="22D8946E99944603A5CABB38F3E673E0"/>
    <w:rsid w:val="004152DA"/>
    <w:pPr>
      <w:spacing w:after="160" w:line="259" w:lineRule="auto"/>
    </w:pPr>
  </w:style>
  <w:style w:type="paragraph" w:customStyle="1" w:styleId="23C7B3946BB24D93B87B9D5BD8FC7377">
    <w:name w:val="23C7B3946BB24D93B87B9D5BD8FC7377"/>
    <w:rsid w:val="004152DA"/>
    <w:pPr>
      <w:spacing w:after="160" w:line="259" w:lineRule="auto"/>
    </w:pPr>
  </w:style>
  <w:style w:type="paragraph" w:customStyle="1" w:styleId="39EB32C9D05D4BB78A249C58C2735DD9">
    <w:name w:val="39EB32C9D05D4BB78A249C58C2735DD9"/>
    <w:rsid w:val="004152DA"/>
    <w:pPr>
      <w:spacing w:after="160" w:line="259" w:lineRule="auto"/>
    </w:pPr>
  </w:style>
  <w:style w:type="paragraph" w:customStyle="1" w:styleId="8612543D7EE74CD590E5CE49EAA9C06E">
    <w:name w:val="8612543D7EE74CD590E5CE49EAA9C06E"/>
    <w:rsid w:val="004152DA"/>
    <w:pPr>
      <w:spacing w:after="160" w:line="259" w:lineRule="auto"/>
    </w:pPr>
  </w:style>
  <w:style w:type="paragraph" w:customStyle="1" w:styleId="79CDC8D7C73B425EB2FA2724515272CA">
    <w:name w:val="79CDC8D7C73B425EB2FA2724515272CA"/>
    <w:rsid w:val="004152DA"/>
    <w:pPr>
      <w:spacing w:after="160" w:line="259" w:lineRule="auto"/>
    </w:pPr>
  </w:style>
  <w:style w:type="paragraph" w:customStyle="1" w:styleId="B7FDA1A992D14A63A67448B67F1CF568">
    <w:name w:val="B7FDA1A992D14A63A67448B67F1CF568"/>
    <w:rsid w:val="004152DA"/>
    <w:pPr>
      <w:spacing w:after="160" w:line="259" w:lineRule="auto"/>
    </w:pPr>
  </w:style>
  <w:style w:type="paragraph" w:customStyle="1" w:styleId="C987B8FE8EFC4EE6B7CA0754B6395147">
    <w:name w:val="C987B8FE8EFC4EE6B7CA0754B6395147"/>
    <w:rsid w:val="004152DA"/>
    <w:pPr>
      <w:spacing w:after="160" w:line="259" w:lineRule="auto"/>
    </w:pPr>
  </w:style>
  <w:style w:type="paragraph" w:customStyle="1" w:styleId="FB387C25745E41FAA0FE124B772D9F6C">
    <w:name w:val="FB387C25745E41FAA0FE124B772D9F6C"/>
    <w:rsid w:val="004152DA"/>
    <w:pPr>
      <w:spacing w:after="160" w:line="259" w:lineRule="auto"/>
    </w:pPr>
  </w:style>
  <w:style w:type="paragraph" w:customStyle="1" w:styleId="FF9600BC77234F1A83CEE10E87380629">
    <w:name w:val="FF9600BC77234F1A83CEE10E87380629"/>
    <w:rsid w:val="004152DA"/>
    <w:pPr>
      <w:spacing w:after="160" w:line="259" w:lineRule="auto"/>
    </w:pPr>
  </w:style>
  <w:style w:type="paragraph" w:customStyle="1" w:styleId="5E89D753FF3E44AC912738B04CA9E86B">
    <w:name w:val="5E89D753FF3E44AC912738B04CA9E86B"/>
    <w:rsid w:val="004152DA"/>
    <w:pPr>
      <w:spacing w:after="160" w:line="259" w:lineRule="auto"/>
    </w:pPr>
  </w:style>
  <w:style w:type="paragraph" w:customStyle="1" w:styleId="92177AD3EA9147398C5A459D0BF003FB">
    <w:name w:val="92177AD3EA9147398C5A459D0BF003FB"/>
    <w:rsid w:val="004152DA"/>
    <w:pPr>
      <w:spacing w:after="160" w:line="259" w:lineRule="auto"/>
    </w:pPr>
  </w:style>
  <w:style w:type="paragraph" w:customStyle="1" w:styleId="B7EDF5DDEF2B41C99B4A1AB56078ED16">
    <w:name w:val="B7EDF5DDEF2B41C99B4A1AB56078ED16"/>
    <w:rsid w:val="004152DA"/>
    <w:pPr>
      <w:spacing w:after="160" w:line="259" w:lineRule="auto"/>
    </w:pPr>
  </w:style>
  <w:style w:type="paragraph" w:customStyle="1" w:styleId="6062644B29D74B61B3084814BFD0DCA6">
    <w:name w:val="6062644B29D74B61B3084814BFD0DCA6"/>
    <w:rsid w:val="004152DA"/>
    <w:pPr>
      <w:spacing w:after="160" w:line="259" w:lineRule="auto"/>
    </w:pPr>
  </w:style>
  <w:style w:type="paragraph" w:customStyle="1" w:styleId="36992433C27B481488C51D17582A759B">
    <w:name w:val="36992433C27B481488C51D17582A759B"/>
    <w:rsid w:val="004152DA"/>
    <w:pPr>
      <w:spacing w:after="160" w:line="259" w:lineRule="auto"/>
    </w:pPr>
  </w:style>
  <w:style w:type="paragraph" w:customStyle="1" w:styleId="31A1556A7167477D812B9856CA6973E0">
    <w:name w:val="31A1556A7167477D812B9856CA6973E0"/>
    <w:rsid w:val="004152DA"/>
    <w:pPr>
      <w:spacing w:after="160" w:line="259" w:lineRule="auto"/>
    </w:pPr>
  </w:style>
  <w:style w:type="paragraph" w:customStyle="1" w:styleId="F20B74B3AB124743998EA17AAE4F1F69">
    <w:name w:val="F20B74B3AB124743998EA17AAE4F1F69"/>
    <w:rsid w:val="004152DA"/>
    <w:pPr>
      <w:spacing w:after="160" w:line="259" w:lineRule="auto"/>
    </w:pPr>
  </w:style>
  <w:style w:type="paragraph" w:customStyle="1" w:styleId="FBFF06888CEB45B4AC2889CB39DDD6CA">
    <w:name w:val="FBFF06888CEB45B4AC2889CB39DDD6CA"/>
    <w:rsid w:val="004152DA"/>
    <w:pPr>
      <w:spacing w:after="160" w:line="259" w:lineRule="auto"/>
    </w:pPr>
  </w:style>
  <w:style w:type="paragraph" w:customStyle="1" w:styleId="564F6CEAEFA141BBA8C56A207AD06DC4">
    <w:name w:val="564F6CEAEFA141BBA8C56A207AD06DC4"/>
    <w:rsid w:val="004152DA"/>
    <w:pPr>
      <w:spacing w:after="160" w:line="259" w:lineRule="auto"/>
    </w:pPr>
  </w:style>
  <w:style w:type="paragraph" w:customStyle="1" w:styleId="161D13CE13074CBB9E4F1DE74980D490">
    <w:name w:val="161D13CE13074CBB9E4F1DE74980D490"/>
    <w:rsid w:val="004152DA"/>
    <w:pPr>
      <w:spacing w:after="160" w:line="259" w:lineRule="auto"/>
    </w:pPr>
  </w:style>
  <w:style w:type="paragraph" w:customStyle="1" w:styleId="CFCDB849A1134A6997F0AC9E4A379F3E">
    <w:name w:val="CFCDB849A1134A6997F0AC9E4A379F3E"/>
    <w:rsid w:val="004152DA"/>
    <w:pPr>
      <w:spacing w:after="160" w:line="259" w:lineRule="auto"/>
    </w:pPr>
  </w:style>
  <w:style w:type="paragraph" w:customStyle="1" w:styleId="3686F021CB304104BD1991C3D7DCAC52">
    <w:name w:val="3686F021CB304104BD1991C3D7DCAC52"/>
    <w:rsid w:val="004152DA"/>
    <w:pPr>
      <w:spacing w:after="160" w:line="259" w:lineRule="auto"/>
    </w:pPr>
  </w:style>
  <w:style w:type="paragraph" w:customStyle="1" w:styleId="BF426BA1B15A42E984C9CE8F78E85B93">
    <w:name w:val="BF426BA1B15A42E984C9CE8F78E85B93"/>
    <w:rsid w:val="004152DA"/>
    <w:pPr>
      <w:spacing w:after="160" w:line="259" w:lineRule="auto"/>
    </w:pPr>
  </w:style>
  <w:style w:type="paragraph" w:customStyle="1" w:styleId="EB6AB29E0A1441A0900DE8DB08E2C4E3">
    <w:name w:val="EB6AB29E0A1441A0900DE8DB08E2C4E3"/>
    <w:rsid w:val="004152DA"/>
    <w:pPr>
      <w:spacing w:after="160" w:line="259" w:lineRule="auto"/>
    </w:pPr>
  </w:style>
  <w:style w:type="paragraph" w:customStyle="1" w:styleId="F1E38DE7FDD249D8945484F12BF229A0">
    <w:name w:val="F1E38DE7FDD249D8945484F12BF229A0"/>
    <w:rsid w:val="004152DA"/>
    <w:pPr>
      <w:spacing w:after="160" w:line="259" w:lineRule="auto"/>
    </w:pPr>
  </w:style>
  <w:style w:type="paragraph" w:customStyle="1" w:styleId="93547434E6A7440F96729107367908FE">
    <w:name w:val="93547434E6A7440F96729107367908FE"/>
    <w:rsid w:val="004152DA"/>
    <w:pPr>
      <w:spacing w:after="160" w:line="259" w:lineRule="auto"/>
    </w:pPr>
  </w:style>
  <w:style w:type="paragraph" w:customStyle="1" w:styleId="8F3E576DB4C1464994C788199FF6D622">
    <w:name w:val="8F3E576DB4C1464994C788199FF6D622"/>
    <w:rsid w:val="004152DA"/>
    <w:pPr>
      <w:spacing w:after="160" w:line="259" w:lineRule="auto"/>
    </w:pPr>
  </w:style>
  <w:style w:type="paragraph" w:customStyle="1" w:styleId="A99C79CDBB1C4427871626C35D7DEA80">
    <w:name w:val="A99C79CDBB1C4427871626C35D7DEA80"/>
    <w:rsid w:val="004152DA"/>
    <w:pPr>
      <w:spacing w:after="160" w:line="259" w:lineRule="auto"/>
    </w:pPr>
  </w:style>
  <w:style w:type="paragraph" w:customStyle="1" w:styleId="BE99164CB3D74D1C894EF12BABE04658">
    <w:name w:val="BE99164CB3D74D1C894EF12BABE04658"/>
    <w:rsid w:val="004152DA"/>
    <w:pPr>
      <w:spacing w:after="160" w:line="259" w:lineRule="auto"/>
    </w:pPr>
  </w:style>
  <w:style w:type="paragraph" w:customStyle="1" w:styleId="927F042CF5BE45A5A77A2CE90CFC87E4">
    <w:name w:val="927F042CF5BE45A5A77A2CE90CFC87E4"/>
    <w:rsid w:val="004152DA"/>
    <w:pPr>
      <w:spacing w:after="160" w:line="259" w:lineRule="auto"/>
    </w:pPr>
  </w:style>
  <w:style w:type="paragraph" w:customStyle="1" w:styleId="26F52749FB1B4F7587A04E00E916ED21">
    <w:name w:val="26F52749FB1B4F7587A04E00E916ED21"/>
    <w:rsid w:val="004152DA"/>
    <w:pPr>
      <w:spacing w:after="160" w:line="259" w:lineRule="auto"/>
    </w:pPr>
  </w:style>
  <w:style w:type="paragraph" w:customStyle="1" w:styleId="FBA5634AD8904C499D152688E863D0C3">
    <w:name w:val="FBA5634AD8904C499D152688E863D0C3"/>
    <w:rsid w:val="004152DA"/>
    <w:pPr>
      <w:spacing w:after="160" w:line="259" w:lineRule="auto"/>
    </w:pPr>
  </w:style>
  <w:style w:type="paragraph" w:customStyle="1" w:styleId="4E5AB656AF094F949288BD7DD6ED7387">
    <w:name w:val="4E5AB656AF094F949288BD7DD6ED7387"/>
    <w:rsid w:val="004152DA"/>
    <w:pPr>
      <w:spacing w:after="160" w:line="259" w:lineRule="auto"/>
    </w:pPr>
  </w:style>
  <w:style w:type="paragraph" w:customStyle="1" w:styleId="B09BB62EFDF945E9B5EFB478DA5416AF">
    <w:name w:val="B09BB62EFDF945E9B5EFB478DA5416AF"/>
    <w:rsid w:val="004152DA"/>
    <w:pPr>
      <w:spacing w:after="160" w:line="259" w:lineRule="auto"/>
    </w:pPr>
  </w:style>
  <w:style w:type="paragraph" w:customStyle="1" w:styleId="C678D0DA507C439BBEDBB78ED6C3FFD8">
    <w:name w:val="C678D0DA507C439BBEDBB78ED6C3FFD8"/>
    <w:rsid w:val="004152DA"/>
    <w:pPr>
      <w:spacing w:after="160" w:line="259" w:lineRule="auto"/>
    </w:pPr>
  </w:style>
  <w:style w:type="paragraph" w:customStyle="1" w:styleId="DA23698629F843A9A1C6E27CBA9B9E0A">
    <w:name w:val="DA23698629F843A9A1C6E27CBA9B9E0A"/>
    <w:rsid w:val="004152DA"/>
    <w:pPr>
      <w:spacing w:after="160" w:line="259" w:lineRule="auto"/>
    </w:pPr>
  </w:style>
  <w:style w:type="paragraph" w:customStyle="1" w:styleId="770E94FE9BAE4915B647D8CD7BD81924">
    <w:name w:val="770E94FE9BAE4915B647D8CD7BD81924"/>
    <w:rsid w:val="004152DA"/>
    <w:pPr>
      <w:spacing w:after="160" w:line="259" w:lineRule="auto"/>
    </w:pPr>
  </w:style>
  <w:style w:type="paragraph" w:customStyle="1" w:styleId="112A3C029B4641738B1D59E6EDCA639B">
    <w:name w:val="112A3C029B4641738B1D59E6EDCA639B"/>
    <w:rsid w:val="004152DA"/>
    <w:pPr>
      <w:spacing w:after="160" w:line="259" w:lineRule="auto"/>
    </w:pPr>
  </w:style>
  <w:style w:type="paragraph" w:customStyle="1" w:styleId="E77D29D9F78D44B885F6A522CBB2D13B">
    <w:name w:val="E77D29D9F78D44B885F6A522CBB2D13B"/>
    <w:rsid w:val="004152DA"/>
    <w:pPr>
      <w:spacing w:after="160" w:line="259" w:lineRule="auto"/>
    </w:pPr>
  </w:style>
  <w:style w:type="paragraph" w:customStyle="1" w:styleId="ABE12971903D48CF8F7FF0F8639FBE2A">
    <w:name w:val="ABE12971903D48CF8F7FF0F8639FBE2A"/>
    <w:rsid w:val="004152DA"/>
    <w:pPr>
      <w:spacing w:after="160" w:line="259" w:lineRule="auto"/>
    </w:pPr>
  </w:style>
  <w:style w:type="paragraph" w:customStyle="1" w:styleId="7CCD539351524B31ACB13390A2D01CFC">
    <w:name w:val="7CCD539351524B31ACB13390A2D01CFC"/>
    <w:rsid w:val="004152DA"/>
    <w:pPr>
      <w:spacing w:after="160" w:line="259" w:lineRule="auto"/>
    </w:pPr>
  </w:style>
  <w:style w:type="paragraph" w:customStyle="1" w:styleId="4DAE3447F269413CAE7A81BFBF62DA0B">
    <w:name w:val="4DAE3447F269413CAE7A81BFBF62DA0B"/>
    <w:rsid w:val="004152DA"/>
    <w:pPr>
      <w:spacing w:after="160" w:line="259" w:lineRule="auto"/>
    </w:pPr>
  </w:style>
  <w:style w:type="paragraph" w:customStyle="1" w:styleId="C91AB58500C34D8FB20646EEBEABA91B">
    <w:name w:val="C91AB58500C34D8FB20646EEBEABA91B"/>
    <w:rsid w:val="004152DA"/>
    <w:pPr>
      <w:spacing w:after="160" w:line="259" w:lineRule="auto"/>
    </w:pPr>
  </w:style>
  <w:style w:type="paragraph" w:customStyle="1" w:styleId="A60A2AEDE1014283BEDAFFDA233D6ABB">
    <w:name w:val="A60A2AEDE1014283BEDAFFDA233D6ABB"/>
    <w:rsid w:val="004152DA"/>
    <w:pPr>
      <w:spacing w:after="160" w:line="259" w:lineRule="auto"/>
    </w:pPr>
  </w:style>
  <w:style w:type="paragraph" w:customStyle="1" w:styleId="F6CBB88834C1439B9B29820CE0EE2471">
    <w:name w:val="F6CBB88834C1439B9B29820CE0EE2471"/>
    <w:rsid w:val="004152DA"/>
    <w:pPr>
      <w:spacing w:after="160" w:line="259" w:lineRule="auto"/>
    </w:pPr>
  </w:style>
  <w:style w:type="paragraph" w:customStyle="1" w:styleId="1381473E84704EFC8076CBBEEB31A869">
    <w:name w:val="1381473E84704EFC8076CBBEEB31A869"/>
    <w:rsid w:val="004152DA"/>
    <w:pPr>
      <w:spacing w:after="160" w:line="259" w:lineRule="auto"/>
    </w:pPr>
  </w:style>
  <w:style w:type="paragraph" w:customStyle="1" w:styleId="72C11B9143E14DAEB0C9E8BF96CC4390">
    <w:name w:val="72C11B9143E14DAEB0C9E8BF96CC4390"/>
    <w:rsid w:val="004152DA"/>
    <w:pPr>
      <w:spacing w:after="160" w:line="259" w:lineRule="auto"/>
    </w:pPr>
  </w:style>
  <w:style w:type="paragraph" w:customStyle="1" w:styleId="5DEB23B37BC44568B0217BA22B2A46F5">
    <w:name w:val="5DEB23B37BC44568B0217BA22B2A46F5"/>
    <w:rsid w:val="004152DA"/>
    <w:pPr>
      <w:spacing w:after="160" w:line="259" w:lineRule="auto"/>
    </w:pPr>
  </w:style>
  <w:style w:type="paragraph" w:customStyle="1" w:styleId="2A076F12EC1742849842D6298F5A392811">
    <w:name w:val="2A076F12EC1742849842D6298F5A3928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750D4AA0064D49A40F77CE24E2744411">
    <w:name w:val="01750D4AA0064D49A40F77CE24E27444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1349A68C7CA477D9B969FB39E9D1D2E11">
    <w:name w:val="91349A68C7CA477D9B969FB39E9D1D2E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108F5F2EA9C4A74986E8752A51E12D011">
    <w:name w:val="C108F5F2EA9C4A74986E8752A51E12D0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14739E648CA4E9CBC022BFF49A3DBE911">
    <w:name w:val="014739E648CA4E9CBC022BFF49A3DBE9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4B6B20EECB43B1AC68FDEF3E95D93811">
    <w:name w:val="7F4B6B20EECB43B1AC68FDEF3E95D938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0AE71599014344BA90A50AEFEAA2BC2">
    <w:name w:val="140AE71599014344BA90A50AEFEAA2BC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D1365A858744EE89B223215B1793A88">
    <w:name w:val="46D1365A858744EE89B223215B1793A88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C845DAA5734FDB860505576512FB8A2">
    <w:name w:val="62C845DAA5734FDB860505576512FB8A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71CC7C31604001801C936FDFC1CF2B7">
    <w:name w:val="9971CC7C31604001801C936FDFC1CF2B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677D525E5944F59A537EFFBC5FCD3C57">
    <w:name w:val="8677D525E5944F59A537EFFBC5FCD3C5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75F14F64B504A84A1ADF418FAC09B477">
    <w:name w:val="F75F14F64B504A84A1ADF418FAC09B47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166BF0745184CA6AD92BC13A1B1BC967">
    <w:name w:val="1166BF0745184CA6AD92BC13A1B1BC96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808968830744E13AF2AA1DBF1A3CC837">
    <w:name w:val="2808968830744E13AF2AA1DBF1A3CC83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6C7F2E943644450824FFE5E6C415FD27">
    <w:name w:val="66C7F2E943644450824FFE5E6C415FD27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9F1ED05387D4D0C8B81D98AFEEFD21B2">
    <w:name w:val="99F1ED05387D4D0C8B81D98AFEEFD21B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942CEFF5D154BF7A2B0900E463A4A842">
    <w:name w:val="B942CEFF5D154BF7A2B0900E463A4A842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FCCD3099A544674905A2856D8ABCC583">
    <w:name w:val="7FCCD3099A544674905A2856D8ABCC583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A23698629F843A9A1C6E27CBA9B9E0A1">
    <w:name w:val="DA23698629F843A9A1C6E27CBA9B9E0A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91AB58500C34D8FB20646EEBEABA91B1">
    <w:name w:val="C91AB58500C34D8FB20646EEBEABA91B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60A2AEDE1014283BEDAFFDA233D6ABB1">
    <w:name w:val="A60A2AEDE1014283BEDAFFDA233D6ABB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CBB88834C1439B9B29820CE0EE24711">
    <w:name w:val="F6CBB88834C1439B9B29820CE0EE2471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381473E84704EFC8076CBBEEB31A8691">
    <w:name w:val="1381473E84704EFC8076CBBEEB31A869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2C11B9143E14DAEB0C9E8BF96CC43901">
    <w:name w:val="72C11B9143E14DAEB0C9E8BF96CC4390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DEB23B37BC44568B0217BA22B2A46F51">
    <w:name w:val="5DEB23B37BC44568B0217BA22B2A46F51"/>
    <w:rsid w:val="004152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68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st Belmont Guides</vt:lpstr>
    </vt:vector>
  </TitlesOfParts>
  <Company>Packard Bell NEC</Company>
  <LinksUpToDate>false</LinksUpToDate>
  <CharactersWithSpaces>2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 Belmont Guides</dc:title>
  <dc:creator>Sean Skinner</dc:creator>
  <cp:lastModifiedBy>Sean Skinner</cp:lastModifiedBy>
  <cp:revision>5</cp:revision>
  <cp:lastPrinted>2019-07-02T15:57:00Z</cp:lastPrinted>
  <dcterms:created xsi:type="dcterms:W3CDTF">2019-09-20T09:15:00Z</dcterms:created>
  <dcterms:modified xsi:type="dcterms:W3CDTF">2019-10-02T13:30:00Z</dcterms:modified>
</cp:coreProperties>
</file>